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</w:p>
    <w:bookmarkStart w:id="20" w:name="personal"/>
    <w:p>
      <w:pPr>
        <w:pStyle w:val="Heading1"/>
      </w:pPr>
      <w:r>
        <w:t xml:space="preserve">Personal</w:t>
      </w:r>
    </w:p>
    <w:p>
      <w:pPr>
        <w:pStyle w:val="FirstParagraph"/>
      </w:pPr>
      <w:r>
        <w:t xml:space="preserve">Base URLs:</w:t>
      </w:r>
    </w:p>
    <w:p>
      <w:pPr>
        <w:pStyle w:val="Compact"/>
        <w:numPr>
          <w:ilvl w:val="0"/>
          <w:numId w:val="1001"/>
        </w:numPr>
      </w:pPr>
      <w:r>
        <w:t xml:space="preserve">youthconnect: http://localhost:8080</w:t>
      </w:r>
    </w:p>
    <w:bookmarkEnd w:id="20"/>
    <w:bookmarkStart w:id="21" w:name="authentication"/>
    <w:p>
      <w:pPr>
        <w:pStyle w:val="Heading1"/>
      </w:pPr>
      <w:r>
        <w:t xml:space="preserve">Authentication</w:t>
      </w:r>
    </w:p>
    <w:bookmarkEnd w:id="21"/>
    <w:bookmarkStart w:id="62" w:name="youthconnect"/>
    <w:p>
      <w:pPr>
        <w:pStyle w:val="Heading1"/>
      </w:pPr>
      <w:r>
        <w:t xml:space="preserve">YouthConnect</w:t>
      </w:r>
    </w:p>
    <w:bookmarkStart w:id="25" w:name="get-find-social-teenager-projects"/>
    <w:p>
      <w:pPr>
        <w:pStyle w:val="Heading2"/>
      </w:pPr>
      <w:r>
        <w:t xml:space="preserve">GET Find social-teenager-projects</w:t>
      </w:r>
    </w:p>
    <w:p>
      <w:pPr>
        <w:pStyle w:val="FirstParagraph"/>
      </w:pPr>
      <w:r>
        <w:t xml:space="preserve">GET /api/social-teenager-projects</w:t>
      </w:r>
    </w:p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OK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gendberufshilfe Chemnitz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4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sweltbezogene Jugend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7140049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496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0474810194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993095127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bsthilfe 91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wickauer Straße 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sweltbezogene Jugend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2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23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4561297785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024822894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gendberufshilfe Chemnitz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4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sweltbezogene Jugend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497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496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0474810194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993095127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mission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esdner Straße 2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sweltbezogene Jugend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 452004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7916064624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2483248452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mission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brandtstraße 13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sweltbezogene Jugend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004814           0371 433413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004813       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9551905884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7718797598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ein zur Beruflichen Förderung und Ausbildung e. V. (VBFA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enburger Straße 6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sweltbezogene Jugend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 38243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243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7488805849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058558590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bsthilfe 91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wickauer Straße 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sweltbezogene Jugend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3450 0371 3692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23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4561297785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024822894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gendberufshilfe Chemnitz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Lorenz-Straße 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sweltbezogene Jugend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8300587</w:t>
      </w:r>
      <w:r>
        <w:rPr>
          <w:rStyle w:val="CharTok"/>
        </w:rPr>
        <w:t xml:space="preserve">\n</w:t>
      </w:r>
      <w:r>
        <w:rPr>
          <w:rStyle w:val="StringTok"/>
        </w:rPr>
        <w:t xml:space="preserve">0371 2830719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1297583736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4437487333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ein zur Beruflichen Förderung und Ausbildung e. V. (VBFA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Lorenz-Straße 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sweltbezogene Jugend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91881285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77 47553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1297583736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4437487333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bsthilfe 91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wickauer Straße 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sweltbezogene Jugend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230</w:t>
      </w:r>
      <w:r>
        <w:rPr>
          <w:rStyle w:val="CharTok"/>
        </w:rPr>
        <w:t xml:space="preserve">\n</w:t>
      </w:r>
      <w:r>
        <w:rPr>
          <w:rStyle w:val="StringTok"/>
        </w:rPr>
        <w:t xml:space="preserve">0371 5334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23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4561297785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024822894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Start w:id="23" w:name="responses"/>
    <w:p>
      <w:pPr>
        <w:pStyle w:val="Heading3"/>
      </w:pPr>
      <w:r>
        <w:t xml:space="preserve">Respo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23"/>
    <w:bookmarkStart w:id="24" w:name="responses-data-schema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objec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ra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t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leist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kurz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f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tandort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ezeichnungZusa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ww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raeger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ezug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gebietsArt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glob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reation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dit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arriere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integrat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ge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oordi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umb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4"/>
    <w:bookmarkEnd w:id="25"/>
    <w:bookmarkStart w:id="28" w:name="get-find-social-child-projects"/>
    <w:p>
      <w:pPr>
        <w:pStyle w:val="Heading2"/>
      </w:pPr>
      <w:r>
        <w:t xml:space="preserve">GET Find social-child-projects</w:t>
      </w:r>
    </w:p>
    <w:p>
      <w:pPr>
        <w:pStyle w:val="FirstParagraph"/>
      </w:pPr>
      <w:r>
        <w:t xml:space="preserve">GET /api/social-child-projects</w:t>
      </w:r>
    </w:p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OK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aris Förderzentrum für Jugend &amp; Umwelt gGmbH Sach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erickestraße 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60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76 1381 08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3375293321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2983320180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erwohlfahrt Soziale Dienste Chemnitz und Umgebung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-Türpe-Straße 5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63415817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7276265842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2274910243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bsthilfe Wohnprojekt Further Straße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néstraß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527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74 35222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25125822599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1512811038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eos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nriettenstraße 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6 1462257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2422246448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431056014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enbogenbus e. V.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tgensdorfer Straße 1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87-10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76 567214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642533285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2245934695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bsthilfe Wohnprojekt Further Straße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Heilmann-Straße 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 3691415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577 6372129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76 735112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4042270194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55461045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eos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Beck-Straße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02956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51 654 780 76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8050078603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9255202729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enbogenbus e. V.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tgensdorfer Straße 121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6 5670778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5036060313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3338990546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aris Förderzentrum für Jugend &amp; Umwelt gGmbH Sach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sephinenplatz 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97-950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76 16855037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964921900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9870769740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aris Förderzentrum für Jugend &amp; Umwelt gGmbH Sach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tz-Matschke-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741914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76 168 550 4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2693575413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1304002923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bsthilfe Wohnprojekt Further Straße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Schweitzer-Straße 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57 8054907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2357439342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9991125479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enbogenbus e. V.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Schütz-Straße 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30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440990745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9436719723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-, Jugend- und Familienhilfe e. V.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boldtplatz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283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8060056985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35115945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enbogenbus e. V.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loßstraße 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-8049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59 06501248 037200 8829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 00817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5651093702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8338363182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+U Sachsen gGmbH    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Straße 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4 918 087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8876582654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2726198819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eos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fred-Neubert-Straße 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602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1955700183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4083594501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 Bosco Sach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Kirsch-Straße 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5 70158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3162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1226474181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6497268295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mission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haikowskistraße 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31970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75 221843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8657906953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7232449280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enbogenbus e. V.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hur-Bretschneider-Straße 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74360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57 3397273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1360603160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5088032551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 Bosco Sach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Kirsch-Straße 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316013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75 701 4956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71 566 0262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3162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1226474181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6497268295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enbogenbus e. V.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hard-Wagner-Straße 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209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9460028391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4759389892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enbogenbus e. V.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Moritz-Arndt-Straße 1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6 459925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6572816727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611635890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VEREINIGUNG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reherstraße 1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63 70278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4477908695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9617453893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VEREINIGUNG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enhainer Straße 2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52 299 975 9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1286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658699752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288414186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verein Chemnitzer Schulmodell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llberger Straße 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957648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26588804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3927038313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erwohlfahrt Soziale Dienste Chemnitz und Umgebung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27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63 4158153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5622224287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5730382712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VEREINIGUNG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sburger Straße 3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63 70278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1286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9923406250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5844361682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-, Jugend- und Familienhilfe e. V.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ühl 5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714117   0371 495021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021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4914650048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341222472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bsthilfe Wohnprojekt Further Straße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traße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577 637 2127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79 439 3809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1014852467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9381331294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 Bosco Sach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nhardtstraße 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4 600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51 70388891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4 609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9770759291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126272524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enbogenbus e. V.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mingstraße 8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 8081814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674914752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2558393712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 Bosco Sach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hlandstraße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1 566026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3162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5366896466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856767161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erwohlfahrt Soziale Dienste Chemnitz und Umgebung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dstraße 1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802672956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2018672001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aris Förderzentrum für Jugend &amp; Umwelt gGmbH Sach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he Straße 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61 685503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186286103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266831280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aris Förderzentrum für Jugend &amp; Umwelt gGmbH Sach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lstraße 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815717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76 1685503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2843325683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3004243746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erwohlfahrt Soziale Dienste Chemnitz und Umgebung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-Bebel-Straße (Grüna) 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2 14617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785757098248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3415498048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aris Förderzentrum für Jugend &amp; Umwelt gGmbH Sach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tz-Matschke-Straße 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741917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76 138 108 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2795093273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1618951993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VEREINIGUNG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sdorfer Straße 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52 29997591</w:t>
      </w:r>
      <w:r>
        <w:rPr>
          <w:rStyle w:val="CharTok"/>
        </w:rPr>
        <w:t xml:space="preserve">\n</w:t>
      </w:r>
      <w:r>
        <w:rPr>
          <w:rStyle w:val="StringTok"/>
        </w:rPr>
        <w:t xml:space="preserve">0371 4027854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1286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2169056117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5917414734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erwohlfahrt Soziale Dienste Chemnitz und Umgebung gGmbH   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k der Opfer des Faschismus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3 5171658         0371 695618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95610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0521541299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0423861532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-, Jugend- und Familienhilfe e. V.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uhausstraße 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3120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60 939419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49502728 037149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1829872211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8053925283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aris Förderzentrum für Jugend &amp; Umwelt gGmbH Sach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ydn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6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855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1345159645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7810008338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erwohlfahrt Soziale Dienste Chemnitz und Umgebung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27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62 214 373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5080710163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526213588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LAND-Sachsen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Köhler-Straße 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60125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77343 2570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8942326650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3031146634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LAND-Sachsen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no-Schreiter-Straß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2121 915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77 34325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272439255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1484750276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enbogenbus e. V.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 der Markthalle 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7521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6247901113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310721299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mission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elsbergstraße 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 52039891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77 914004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2786237536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006973329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VEREINIGUNG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enhainer Straße 20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52 299 975 85     0371 40278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1286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725188194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2970532617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bsthilfe Wohnprojekt Further Straße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sstraße 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16523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57 76372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6850455902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44760808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-, Jugend- und Familienhilfe e. V.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no-Schreiter-Straß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16622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60-939419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272439255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1484750276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-, Jugend- und Familienhilfe e. V.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uhausstraße 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3117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60 9394206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495021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1829872211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8053925283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ein zur Beruflichen Förderung und Ausbildung e. V. (VBFA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Moritz-Arndt-Straße 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22139</w:t>
      </w:r>
      <w:r>
        <w:rPr>
          <w:rStyle w:val="CharTok"/>
        </w:rPr>
        <w:t xml:space="preserve">\n</w:t>
      </w:r>
      <w:r>
        <w:rPr>
          <w:rStyle w:val="StringTok"/>
        </w:rPr>
        <w:t xml:space="preserve">0174 51736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2917779833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99197874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Start w:id="26" w:name="responses-1"/>
    <w:p>
      <w:pPr>
        <w:pStyle w:val="Heading3"/>
      </w:pPr>
      <w:r>
        <w:t xml:space="preserve">Respo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26"/>
    <w:bookmarkStart w:id="27" w:name="responses-data-schema-1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objec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ra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t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leist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kurz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f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tandort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ezeichnungZusa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ww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raeger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ezug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gebietsArt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glob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reation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dit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arriere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integrat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ge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oordi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umb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7"/>
    <w:bookmarkEnd w:id="28"/>
    <w:bookmarkStart w:id="31" w:name="get-find-kindergartens"/>
    <w:p>
      <w:pPr>
        <w:pStyle w:val="Heading2"/>
      </w:pPr>
      <w:r>
        <w:t xml:space="preserve">GET Find kindergartens</w:t>
      </w:r>
    </w:p>
    <w:p>
      <w:pPr>
        <w:pStyle w:val="FirstParagraph"/>
      </w:pPr>
      <w:r>
        <w:t xml:space="preserve">GET /api/kindergartens</w:t>
      </w:r>
    </w:p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OK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oigt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oigtstraße 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ichtenwichtel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oigtstraße 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ichtenwichtel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1 797190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kedinter@freenet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3915207845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6310617971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k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kstraße 13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appelkiste-Kleine Menschen ganz groß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kstraße 13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appelkiste-Kleine Menschen ganz groß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63 83235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i@immos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970981986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0558452510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VEREINIGUNG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19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RIDOL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19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RIDOL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45548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dolin@kindervereinigung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4369924053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6808524481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enwerk Chemnitz Zwicka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enhain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enhainer Straße 33b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mpulino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enhainer Straße 33b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mpulino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6281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pulino@swc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0404582835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8557441336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der Nation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der Nationen 9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äusestübch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der Nationen 9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äusestübch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52 0942140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eusestuebchen@freenet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200268713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8633351185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mission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henstein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hensteiner Straße 1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vangelischer Kindergarten am Wiesenbach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hensteiner Straße 1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vangelischer Kindergarten am Wiesenbach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22637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amwiesenbach@stadtmissio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25354825905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2466139557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l-von-Ossietzky-Stra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l-von-Ossietzky-Straße 248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chneeflöckch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l-von-Ossietzky-Straße 248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chneeflöckch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4 981376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-kahl@freenet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705793297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4098295527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-Müller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-Müller-Straße 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-Müller-Straße 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299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maxmueller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8260652549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9319552186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K Gemeinnützige Krankenhaus GmbH Sach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edbachw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edbachweg 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Herbies Rabenburg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edbachweg 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Herbies Rabenburg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08139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bies.rabenburg@drk-kh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24850047043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3398555480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tharinen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tharinenstraße 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arbenfroh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tharinenstraße 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arbenfroh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22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katharinen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9729866715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4330436009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mission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brandt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brandtstraße 13c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egenbog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brandtstraße 13c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egenbog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0048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@stadtmissio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0209604752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7773375684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omas-Mann-Pla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omas-Mann-Platz 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llys Kindertagespfleg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omas-Mann-Platz 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llys Kindertagespfleg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3 167160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lyaner@freenet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8492633470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4859231400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Köhler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Köhler-Straße 91, Hort A.-Einstein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Köhler-Straße 91, Hort A.-Einstein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704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koehler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7883019542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1718471795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hur-Strobel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hur-Strobel-Straße 2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ie bunten Knöpfch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hur-Strobel-Straße 2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ie bunten Knöpfch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52 0655156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er99@arcor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1657395109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6128275616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A - Sächsische Sozialakademie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29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haus Bienenkorb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29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haus Bienenkorb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81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.bienenkorb@sozialakademie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3184911173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4865543811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tz-Reuter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tz-Reuter-Straße 30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ttendr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tz-Reuter-Straße 30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ttendr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76109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fritzreuter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4227659123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560747053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-, Jugend- u. Familienhilfe e. V.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st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ststraße 26-30 Naturkinderhau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sch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ststraße 26-30 Naturkinderhau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sch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023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eschestift@kjf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5817529190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3223290757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ücher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ücherstraße 10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egenbog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ücherstraße 10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egenbog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62 323655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ettgraderwitter@gmx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6889555328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4068377975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tgensdorf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uhausstraße 16, Hort der Kooperationsschul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uhausstraße 16, Hort der Kooperationsschul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87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koopschule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6405287276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2244286806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straße 19, Hort GS-West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straße 19, Hort GS-West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74692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weststrGS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7358181461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622475936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brandt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brandtstraße 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brandtstraße 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957929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rembrandt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0179605057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7326369326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areten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aretenstraße 3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eddyband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aretenstraße 3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eddyband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51 2024680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parsche.l@freenet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3889694383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1808332968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 Hei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 Heim 15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 Heim 15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661833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amheim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915006342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9248574468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üh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ühl 59, Hort R.-Luxemburg-GS am Brüh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ühl 59, Hort R.-Luxemburg-GS am Brüh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455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luxemburgGS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4894745116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3410345777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hael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haelstraße 58 </w:t>
      </w:r>
      <w:r>
        <w:rPr>
          <w:rStyle w:val="CharTok"/>
        </w:rPr>
        <w:t xml:space="preserve">\"</w:t>
      </w:r>
      <w:r>
        <w:rPr>
          <w:rStyle w:val="StringTok"/>
        </w:rPr>
        <w:t xml:space="preserve">Wiesenwichtel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haelstraße 58 </w:t>
      </w:r>
      <w:r>
        <w:rPr>
          <w:rStyle w:val="CharTok"/>
        </w:rPr>
        <w:t xml:space="preserve">\"</w:t>
      </w:r>
      <w:r>
        <w:rPr>
          <w:rStyle w:val="StringTok"/>
        </w:rPr>
        <w:t xml:space="preserve">Wiesenwichtel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4644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michaelstr2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2895197397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9504417327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dew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deweg 1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Hand in H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deweg 1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Hand in H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52 3359040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dy.melzig@google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58380012263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0698526317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nrietten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nriettenstraße 2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haus Pusteblum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nriettenstraße 2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haus Pusteblum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0057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henrietten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5745921398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591498252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üchwald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üchwaldring 1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um Schneckenhaus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üchwaldring 1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um Schneckenhaus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723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kuechwaldring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5319823846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6755502768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ützow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ützowstraße 60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appelKrabbel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ützowstraße 60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appelKrabbel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57 8178426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cqueline.Zenker@gmx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5671862675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6493430272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usewitz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usewitzstraße 6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wergen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usewitzstraße 6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wergen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8 341069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ke.bruehl1@freenet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2569364484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051181573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esen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esenstraße 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upsnas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esenstraße 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upsnas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7614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wiesen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4862727579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0433509856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A - Sächsische Sozialakademie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279, Hort Dr.-Salvador-Allende-GS,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haus Bienenkorb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279, Hort Dr.-Salvador-Allende-GS,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haus Bienenkorb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81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.bienenkorb@sozialakademie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5099915533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5258527307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ther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therstraße 18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ezzopiano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 mit musikalischem Prof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therstraße 18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ezzopiano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 mit musikalischem Prof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63 72550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ikkita@web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4409578692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5378373508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lzendorf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lzendorfer Straße 26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rosch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lzendorfer Straße 26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rosch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2 697487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jaschulze.as@google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62819881976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8667682752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ücken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ückenstraße 2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Villa Marienkäf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ückenstraße 2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Villa Marienkäf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62 67921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.marienkaefer@g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9399835745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697839710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usewitz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usewitzstraße 6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benteuer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usewitzstraße 6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benteuer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5 643189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phia.bruehl@freenet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2569364484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051181573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fer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ferstraße 32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ferstraße 32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2 720126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bert-franziska@hotmail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6489564383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0408352099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rf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rfstraße 10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agesmutter Bil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rfstraße 10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agesmutter Bil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3 453805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bille@karl-marx-stadt.o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1229768823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71508242877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Z Förderzentrum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nzendorf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nzendorfstraße 3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aßberg-Spech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nzendorfstraße 3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aßberg-Spech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5609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etzold@sfz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6970062616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0558563388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loß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loßstraße 16 </w:t>
      </w:r>
      <w:r>
        <w:rPr>
          <w:rStyle w:val="CharTok"/>
        </w:rPr>
        <w:t xml:space="preserve">\"</w:t>
      </w:r>
      <w:r>
        <w:rPr>
          <w:rStyle w:val="StringTok"/>
        </w:rPr>
        <w:t xml:space="preserve">Bildungsinsel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loßstraße 16 </w:t>
      </w:r>
      <w:r>
        <w:rPr>
          <w:rStyle w:val="CharTok"/>
        </w:rPr>
        <w:t xml:space="preserve">\"</w:t>
      </w:r>
      <w:r>
        <w:rPr>
          <w:rStyle w:val="StringTok"/>
        </w:rPr>
        <w:t xml:space="preserve">Bildungsinsel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43594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schlossstr16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7579520965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972271238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llberg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llberger Straße 2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hemnitzer Schulmodell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llberger Straße 2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hemnitzer Schulmodell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648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schulmodell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2638824983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392545131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ndorf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ndorfer Straße 2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uisenspatz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ndorfer Straße 2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uisenspatz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0433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altendorfer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2732909515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4349529364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-Saupe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-Saupe-Straße 2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bersdorfer Flitzpiep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-Saupe-Straße 2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bersdorfer Flitzpiep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2 372626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nny@ebersdorfer-flitzpiep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947949185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969792664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una Schule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yda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ydaer Straße 21, Hort der gruuna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ydaer Straße 21, Hort der gruuna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7156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gruuna.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4439549317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775852917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hde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hdestraße 52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schungelkids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hdestraße 52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schungelkids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6 3236608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nadmf@yahoo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7839439219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8493841395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21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usi's kleine Biench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21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usi's kleine Biench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52 541066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siskleinebienchen@hot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4019923496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6188530681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fred-Neubert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fred-Neubert-Straße 55, Hort Charles-Darwin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fred-Neubert-Straße 55, Hort Charles-Darwin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8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neubert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8579665606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3298593110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brig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brigstraße 18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and der kleinen Händ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brigstraße 18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and der kleinen Händ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1 93285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juhasz@gmx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4079721882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2698485563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sfeld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sfelder Straße 23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aturkind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sfelder Straße 23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aturkind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6 4184366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tina_hamperl@web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5279391252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3498438508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sephinenpla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sephinenplatz 8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ntdecker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sephinenplatz 8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ntdecker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4 590970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drun-entdeckerland@gmx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9711689328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957937055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ich-Mühsam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ich-Mühsam-Straße 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otta &amp; Fin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ich-Mühsam-Straße 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otta &amp; Fin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7 797786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ta-finn@gmx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8507924568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4278315423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tz-Matschke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tz-Matschke-Straße 23, Hort Obere Luisen-G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uisenhort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tz-Matschke-Straße 23, Hort Obere Luisen-G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uisenhort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80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matschke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2774935238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1617526094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EDINO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itzwie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itzwiese 2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DMEDINO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itzwiese 2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DMEDINO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66478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drea.regber@admedia-reha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3089472897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1708200425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kob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kobstraße 20, Hort der Annen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kobstraße 20, Hort der Annen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75852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jakob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6629482616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296254928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fred-Neubert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fred-Neubert-Straße 57, Hau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lach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fred-Neubert-Straße 57, Hau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lach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425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neubert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7779666541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3198597672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itasverband für Chemnitz und Umgebung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nen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nenstraße 42, Caritaskindergarten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ebensbaum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nenstraße 42, Caritaskindergarten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ebensbaum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55749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bensbaum@caritas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5119647693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3516054127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nrad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nradstraße 1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usi's Zwergen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nradstraße 1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usi's Zwergen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3 991217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sis-zwergenland@web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4081938266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1680524861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winw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winweg 3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wergenstub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winweg 3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wergenstub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62 78732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il-an-zwergenstube@web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60784060562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7863408938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bisdorf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bisdorfer Straße 15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nnys Zwergengart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bisdorfer Straße 15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nnys Zwergengart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3 198407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elia.krake@web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0138056174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6179163587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ürsten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ürstenstraße 263/26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ürstenstraße 263/26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579667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fuersten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5499334601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3298149905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-, Jugend- u. Familienhilfe e. V.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sdorf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sdorfer Straße 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sdorfer Straße 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0230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B120@kjf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988506095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6298333697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aris Förderzentrum für Jugend und Umwelt gGmbH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kutsk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kutsker Straße 15, Hort Valentina-Tereschkowa-GS,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hort Kappelino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kutsker Straße 15, Hort Valentina-Tereschkowa-GS,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hort Kappelino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6 168550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-kappelino@solaris-fzu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4212896926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2763446481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be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berg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berg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0589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schulberg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0592766303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72247236240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rummer W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rummer Weg 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Bambino Loung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rummer Weg 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Bambino Loung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62 26924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a.veit@gmx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60763878939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8736678296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dolf-Krahl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dolf-Krahl-Straße 10 </w:t>
      </w:r>
      <w:r>
        <w:rPr>
          <w:rStyle w:val="CharTok"/>
        </w:rPr>
        <w:t xml:space="preserve">\"</w:t>
      </w:r>
      <w:r>
        <w:rPr>
          <w:rStyle w:val="StringTok"/>
        </w:rPr>
        <w:t xml:space="preserve">Waldhäusch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dolf-Krahl-Straße 10 </w:t>
      </w:r>
      <w:r>
        <w:rPr>
          <w:rStyle w:val="CharTok"/>
        </w:rPr>
        <w:t xml:space="preserve">\"</w:t>
      </w:r>
      <w:r>
        <w:rPr>
          <w:rStyle w:val="StringTok"/>
        </w:rPr>
        <w:t xml:space="preserve">Waldhäusch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0063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krahl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9121068479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366507231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bersdorf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bersdorfer Straße 2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fiffikus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- und Familienzentrum (KiFaZ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bersdorfer Straße 2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fiffikus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- und Familienzentrum (KiFaZ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1249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hilbersdorfer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8124656118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0298308186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-, Jugend- u. Familienhilfe e. V.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ler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lerstraße 10 </w:t>
      </w:r>
      <w:r>
        <w:rPr>
          <w:rStyle w:val="CharTok"/>
        </w:rPr>
        <w:t xml:space="preserve">\"</w:t>
      </w:r>
      <w:r>
        <w:rPr>
          <w:rStyle w:val="StringTok"/>
        </w:rPr>
        <w:t xml:space="preserve">Bunte Kinderwelt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lerstraße 10 </w:t>
      </w:r>
      <w:r>
        <w:rPr>
          <w:rStyle w:val="CharTok"/>
        </w:rPr>
        <w:t xml:space="preserve">\"</w:t>
      </w:r>
      <w:r>
        <w:rPr>
          <w:rStyle w:val="StringTok"/>
        </w:rPr>
        <w:t xml:space="preserve">Bunte Kinderwelt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023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stadlerstrasse@kjf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8691604764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0169432327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tgensdorf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tgensdorfer Straße 2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hemnitzer Eisknirps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tgensdorfer Straße 2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hemnitzer Eisknirps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0107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eislauf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6229822176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0701494173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frohna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frohnaer Straße 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Villa Schmetterl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frohnaer Straße 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Villa Schmetterl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2 912583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ojunghans@web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40431075995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7127606785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midt-Rottluff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midt-Rottluff-Straße 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midt-Rottluff-Straße 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112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rottluff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3379757632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83871042932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erwohlfahrt Soziale Dienste Chemnitz und Um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drich-Hähnel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drich-Hähnel-Straße 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chmetterl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drich-Hähnel-Straße 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chmetterl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80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haus.schmetterling@awo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4083908291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6970477025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orfkindergartenverein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tharinen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tharinenstraße 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tharinenstraße 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076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.Gugisch@waldorf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9719856460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3712444145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erwohlfahrt Soziale Dienste Chemnitz und Um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ra-Zetkin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ra-Zetkin-Straße 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parad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ra-Zetkin-Straße 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parad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9562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.kinderparadies@awo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6852653889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6779432475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ufmann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ufmannstraße 1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Villa Wackelzah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ufmannstraße 1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Villa Wackelzah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5340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kaufmannstr12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44121054850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0107589827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-Verein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tner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tnerstraße 10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ontessori-Kinderhaus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tnerstraße 10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ontessori-Kinderhaus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90075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schuetz@montessoriverei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3673847799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8147418153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Moritz-Arndt-Stra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Moritz-Arndt-Straße 4, Hort A.-S.-Makarenko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Moritz-Arndt-Straße 4, Hort A.-S.-Makarenko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00899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makarenkogs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2897361347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990165641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aberg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aberger Straße 108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äusebur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aberger Straße 108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äusebur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520 1947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reenluzyna@yahoo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1557562868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2009277543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rtjugend Chemnitz im SSBC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helm-Firl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helm-Firl-Straße 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portmäus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helm-Firl-Straße 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portmäus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486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kita-sportmaeus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370769371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2137549591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sdorf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sdorfer Straße 14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usewi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sdorfer Straße 14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usewi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05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bernsdorfer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5779436541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5025436324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Straße 2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chsenspatz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Straße 2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chsenspatz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144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richterstr1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0330824240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4804392636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sburg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sburger Straße 32, Hort Heinrich-Heine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sburger Straße 32, Hort Heinrich-Heine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64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heineGS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9903472032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5842433436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ul-Gerhardt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ul-Gerhardt-Straße 44, Hort Lernförder-G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J.-H.-Pestalozzi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ul-Gerhardt-Straße 44, Hort Lernförder-G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J.-H.-Pestalozzi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1489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gerhardt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5476501861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7638219945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üchwald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üchwaldstraße 4, Hort Schloßschule-G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abennest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üchwaldstraße 4, Hort Schloßschule-G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abennest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9093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schlossschule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3487778465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6948452255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loß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loßstraße 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loßstraße 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1130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schloss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9195813014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0953384500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hael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haelstraße 58 </w:t>
      </w:r>
      <w:r>
        <w:rPr>
          <w:rStyle w:val="CharTok"/>
        </w:rPr>
        <w:t xml:space="preserve">\"</w:t>
      </w:r>
      <w:r>
        <w:rPr>
          <w:rStyle w:val="StringTok"/>
        </w:rPr>
        <w:t xml:space="preserve">WELT-Entdeck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haelstraße 58 </w:t>
      </w:r>
      <w:r>
        <w:rPr>
          <w:rStyle w:val="CharTok"/>
        </w:rPr>
        <w:t xml:space="preserve">\"</w:t>
      </w:r>
      <w:r>
        <w:rPr>
          <w:rStyle w:val="StringTok"/>
        </w:rPr>
        <w:t xml:space="preserve">WELT-Entdeck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0206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michael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2895197397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9504417327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ienberg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ienberger Straße 1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leine Möw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ienberger Straße 1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leine Möw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57 5728414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one.ines.graessler@web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7076648667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3454528488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-, Jugend- u. Familienhilfe e. V.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hard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hardstraße 7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pielhaus Groß und Kle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hardstraße 7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pielhaus Groß und Kle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023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elhaus@kjf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5794515279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0149314695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-, Jugend- u. Familienhilfe e. V.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rchweg (Wittgensdorf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rchweg (Wittgensdorf) 8 </w:t>
      </w:r>
      <w:r>
        <w:rPr>
          <w:rStyle w:val="CharTok"/>
        </w:rPr>
        <w:t xml:space="preserve">\"</w:t>
      </w:r>
      <w:r>
        <w:rPr>
          <w:rStyle w:val="StringTok"/>
        </w:rPr>
        <w:t xml:space="preserve">Haus Floh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rchweg (Wittgensdorf) 8 </w:t>
      </w:r>
      <w:r>
        <w:rPr>
          <w:rStyle w:val="CharTok"/>
        </w:rPr>
        <w:t xml:space="preserve">\"</w:t>
      </w:r>
      <w:r>
        <w:rPr>
          <w:rStyle w:val="StringTok"/>
        </w:rPr>
        <w:t xml:space="preserve">Haus Floh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023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flohzirkus@kjf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65922971092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79775248124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dinand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dinandstraße 15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Waldameis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dinandstraße 15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Waldameis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723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kleinolbersdorf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3.032432280502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8667289187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istliches Jugenddorfwerk Deutschlands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Straße 19, Hort L.-Richter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Straße 19, Hort L.-Richter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1126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-luri@cjd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8855754840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2724356331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.-Luth. Christuskirchgemeind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rchwinke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rchwinkel 4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rchwinkel 4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74198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elsberger.kinderhaus@evlk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89267019052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291931398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önherr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önherrstraße 2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chlossteichzwerg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önherrstraße 2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chlossteichzwerg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7922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schoenherr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8498755833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6412412850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.-Luth. St. Petri Schloßkirchgemein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teiw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teiweg 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pfelbäumch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teiweg 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pfelbäumch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785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.Chemnitz-StPetriSchloss@evlk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1092865042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2091478711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liner Institut für Kleinkindpädagogik und fam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straße 1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pielhaus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straße 1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pielhaus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023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spielhaus@bik-ev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4585933261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2603525613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ert-Siewert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ert-Siewert-Straße 68/70, Kinder- und Familienzentrum (KiFaZ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bert-Siewert-Straße 68/70, Kinder- und Familienzentrum (KiFaZ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86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siewert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1429729331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6048503633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erwohlfahrt Soziale Dienste Chemnitz und Um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ödelwald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ödelwaldstraße 20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onnensche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ödelwaldstraße 20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onnensche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0709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.sonnenschein@awo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6170506460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58631602129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liner Institut für Kleinkindpädagogik und fam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pel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pelstraße 1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ntdecker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ppelstraße 1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ntdecker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500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pappelstrasse@bik-ev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1233423015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38624420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gendberufshilfe Chemnitz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drich-Hähnel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drich-Hähnel-Straße 86, Hort GS Am Stadtpar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drich-Hähnel-Straße 86, Hort GS Am Stadtpar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15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@jbh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5277898281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4494487478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liner Institut für Kleinkindpädagogik und fam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tz-Fritzsche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tz-Fritzsche-Straße 5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neipp Kita Villa Tausendfuß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tz-Fritzsche-Straße 5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neipp Kita Villa Tausendfuß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00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tausendfuss@bik-ev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8453700786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6587613121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ther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therstraße 1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egenbogen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therstraße 1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egenbogen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1597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luther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3163589918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5587371768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talozzi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talozzistraße 3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talozzistraße 3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124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pestalozzi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2537524030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4773270006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ützschler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ützschlerstraße 10, Hort GS-Rabenste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ützschlerstraße 10, Hort GS-Rabenste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08058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rabensteinGS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34284027036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7282536309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Köhler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Köhler-Straße 93, Hort A.-Einstein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Köhler-Straße 93, Hort A.-Einstein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704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koehler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7799473767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1421871935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erwohlfahrt Soziale Dienste Chemnitz und Um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ssenschaftsw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ssenschaftsweg 2, Hort GS-Reichenha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ssenschaftsweg 2, Hort GS-Reichenha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54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.reichenhain@awo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3231324496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7851526048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-, Jugend- u. Familienhilfe e. V.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hard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hardstraße 7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treffpunkt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hardstraße 7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treffpunkt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023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treffpunkt@kjf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5794515279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0149314695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isen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isenstraße 3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astanienwichtel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isenstraße 3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astanienwichtel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76249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waisen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7447759416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694530400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ufmann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ufmannstraße 9, Hort GS-Siegm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ufmannstraße 9, Hort GS-Siegm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4204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siegmarGS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44326061046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9629593518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-, Jugend- u. Familienhilfe e. V.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ddy-Ebersberger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ddy-Ebersberger-Straße 2, Hort GS-Gablen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ddy-Ebersberger-Straße 2, Hort GS-Gablen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0238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blenzerhort@kjf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1062397270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1380360934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erwohlfahrt Soziale Dienste Chemnitz und Um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affenbacher Hauptstra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affenbacher Hauptstr. 85, Hort GS-Klaffenba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affenbacher Hauptstr. 85, Hort GS-Klaffenba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7777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.sonnenschein@awo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3213563869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61809576387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erwohlfahrt Soziale Dienste Chemnitz und Um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 Harthwa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 Harthwald 128/130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WO Naturkinderhaus Spatzennest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 Harthwald 128/130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WO Naturkinderhaus Spatzennest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423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turkinderhaus@awo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6300638306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5394550297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erwohlfahrt Soziale Dienste Chemnitz und Um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wegh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weghstraße 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ausendfüßl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weghstraße 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ausendfüßl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117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.tausendfuessler@awo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8787532605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7266045596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thoven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thovenstraße 58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leine Spatz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thovenstraße 58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leine Spatz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6 6050764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.weiss1977@liv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3314431483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8142118306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Beck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Beck-Straße 2, Hort Gebrüder-Grimm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Beck-Straße 2, Hort Gebrüder-Grimm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0417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grimmgs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8029891999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9253451610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erwohlfahrt Soziale Dienste Chemnitz und Um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chtenau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chtenauer Straße 45, Hort GS-Ebe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chtenauer Straße 45, Hort GS-Ebe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140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.tausendfuessler@awo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70622466303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76452915020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-Saupe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-Saupe-Straße 23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bersdorfer Waldgeist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-Saupe-Straße 23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bersdorfer Waldgeist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006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tja@ebersdorfer-waldgeister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8699499596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9515937759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e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e Straße 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upinio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e Straße 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upinio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5126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neue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40321024046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0533632771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nhardt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nhardtstraße 6, Hort G.-E.-Lessing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nhardtstraße 6, Hort G.-E.-Lessing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678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lessingGS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9750593882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1261221074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orfkindergartenverein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d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dstraße 10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orgensonn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dstraße 10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orgensonn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076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a.Busse@waldorf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7987820194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2000370333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-, Jugend- u. Familienhilfe e. V.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e Haupt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e Hauptstraße 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Haus Zirkus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Hort Kirchner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e Hauptstraße 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Haus Zirkus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Hort Kirchner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00 876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leitung-flohzirkus@kjf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6783595191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81115234683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erwohlfahrt Soziale Dienste Chemnitz und Um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 Ha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 Hang 2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ta Reichenhainer Wichtelberg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 Hang 2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ta Reichenhainer Wichtelberg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25524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.reichenhain@awo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4980322213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6329538735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s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sstraße 45, Hort Lernförder-G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.-Fröbel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sstraße 45, Hort Lernförder-G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.-Fröbel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165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froebelFS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6829914283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446495271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Straße 2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ilou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Straße 2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ilou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127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richterstr2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0330824240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4804392636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haikowski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haikowskistraße 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Bunte Gärt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- und Familienzentrum (KiFaZ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haikowskistraße 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Bunte Gärt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- und Familienzentrum (KiFaZ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129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tschaikowski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7144551145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862350866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 Schulen Chemnitz und Thalheim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genlei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genleite 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genleite 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39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kiga-morgenleit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6699829406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8650553450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thw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thweg 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onnenhaus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thweg 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onnenhaus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0090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harthweg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4935077675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0707577917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+U Sachsen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ericke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erickestraße 38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chönauer Weltentdeck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Hort GS-Schöna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erickestraße 38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chönauer Weltentdeck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Hort GS-Schöna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4488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schoenau@fuu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3355004490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2981561167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sburg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sburger Straße 36, Hort Heinrich-Heine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sburger Straße 36, Hort Heinrich-Heine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0220 / 520275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heineGS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9459482332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5241437968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ter-Ranft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ter-Ranft-Straße 7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Im Hutholz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ter-Ranft-Straße 7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Im Hutholz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74988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ranft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4235706314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2241636032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meinnütziger Kindergartenverein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wergen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 e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enhain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enhainer Straße 33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wergen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enhainer Straße 33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wergen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6118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zwergenland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1156567359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7983446487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VEREINIGUNG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11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Glückskäf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- und Familienzentrum (KiFaZ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11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Glückskäf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- und Familienzentrum (KiFaZ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71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ueckskaefer@kindervereinigung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7269918014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779250679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be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berg 3, Hort GS-Glös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berg 3, Hort GS-Glös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44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gloesaGS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1042772920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72626232485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dinand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dinandstraße 9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dinandstraße 9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0279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kleinolbersdorfGS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3.019128269287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0935232678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straße 1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aßberg-Zwerg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straße 1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aßberg-Zwerg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0287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west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9850884918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306547131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erwohlfahrt Soziale Dienste Chemnitz und Um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ststraße (Grüna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ststraße (Grüna) 8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haus Baumgart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ststraße (Grüna) 8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haus Baumgart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00030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haus.baumgarten@awo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778861227397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2550655273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er ev. Schulverein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haikowski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haikowskistraße 4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Hort im Evangelischen Schulzentrum Chemnitz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haikowskistraße 4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Hort im Evangelischen Schulzentrum Chemnitz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3197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@esz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863758138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7231235275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.-Luth. Kirchgemeinde St. Matthä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nzendorf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nzendorfstraße 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nzendorfstraße 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028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ga.chemnitz-altendorf@evlk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5242089903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406569167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erwohlfahrt Soziale Dienste Chemnitz und Um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fer Straße (Mittelba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fer Straße (Mb.) 1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ttelbacher Zwergen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fer Straße (Mb.) 1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ttelbacher Zwergen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5037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.zwergenland@awo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03397120704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938180307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enhain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enhainer Straße 33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rabbelkäf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enhainer Straße 33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rabbelkäf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027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reichenhainer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1571560520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8254445181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itasverband für Chemnitz und Umgebung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talozzi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talozzistraße 33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chatzkis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talozzistraße 33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chatzkis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601476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garten@caritas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2537524030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4773270006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thauer W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thauer Weg 5, Hort GS-Einsiede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thauer Weg 5, Hort GS-Einsiede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09 69146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einsiedelGS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70672444779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7033764405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pin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pinstraße 3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wergenfüß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pinstraße 3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wergenfüß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6 2276208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vien.schreier@gmx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719086363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8732426310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dinand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dinandstraße 15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tagespflege im Sternmühlental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dinandstraße 15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tagespflege im Sternmühlental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71087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_dora@web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3.031330268473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8775315964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ison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isonstraße 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wergennest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isonstraße 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wergennest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52 0488490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tagespflege.zwergennest@google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69785968474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8359589229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kssolidarität Stadtverband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üchwaldri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üchwaldring 2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Glückskäf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üchwaldring 2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Glückskäf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0487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kuechwaldring@volkssolidaritaet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2621749135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8335456392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-, Jugend- u. Familienhilfe e. V.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rck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rckstraße 48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eisigwaldfüchs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- und Familienzentrum (KiFaZ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rckstraße 48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eisigwaldfüchs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- und Familienzentrum (KiFaZ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023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rckstrasse@kjf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7212458794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6454218314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öhrsdorfer Kinderwelt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thovenw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thovenweg 44, Hort GS-Röh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thovenweg 44, Hort GS-Röh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2 698063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ehrsdorfer.Kinderwelt@t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35590056597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2557341794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 Schulen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lien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lienstraße 48, Hort Freie GS-Regenbog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lienstraße 48, Hort Freie GS-Regenbog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.grundschule@regenbogen-schulen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869667086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1418322520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um Adelsbe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um Adelsberg 6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um Adelsberg 6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7299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renzheidi@arcor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3.007829166147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0265275285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smarin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smarinstraße 1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BimBamBommel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smarinstraße 1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BimBamBommel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6 206910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vonne.dinter@freenet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4190205754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828259615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der Nation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der Nationen 9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ipp Tapp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der Nationen 9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ipp Tapp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52 0194968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mmel2002@freenet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200268713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8633351185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Schweitzer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Schweitzer-Straße 7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leeblatt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Schweitzer-Straße 7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leeblatt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0257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schweitzer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1493083128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6999520230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erwohlfahrt Soziale Dienste Chemnitz und Um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hard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hardstraße 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ampel-Mus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Musischer Kindergarten und Kinder- und Familienzentrum (KiFaZ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hardstraße 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ampel-Mus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Musischer Kindergarten und Kinder- und Familienzentrum (KiFaZ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03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ga.pampel-muse@awo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4479578069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7141364275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Bretschneider-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Bretschneider-Straße 2, Hort GS-Reichenbrand </w:t>
      </w:r>
      <w:r>
        <w:rPr>
          <w:rStyle w:val="CharTok"/>
        </w:rPr>
        <w:t xml:space="preserve">\"</w:t>
      </w:r>
      <w:r>
        <w:rPr>
          <w:rStyle w:val="StringTok"/>
        </w:rPr>
        <w:t xml:space="preserve">Hort Pfiffikus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Bretschneider-Straße 2, Hort GS-Reichenbrand </w:t>
      </w:r>
      <w:r>
        <w:rPr>
          <w:rStyle w:val="CharTok"/>
        </w:rPr>
        <w:t xml:space="preserve">\"</w:t>
      </w:r>
      <w:r>
        <w:rPr>
          <w:rStyle w:val="StringTok"/>
        </w:rPr>
        <w:t xml:space="preserve">Hort Pfiffikus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513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bretschneider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26387988179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3243639097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erswald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erswalder Straße 11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appelkis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erswalder Straße 11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appelkis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042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auerswalder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7717805417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5888328499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isdorf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isdorfer Straße 1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Blumenwies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aisdorfer Straße 1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Blumenwies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1040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draisdorfer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4937744287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5461369696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sselstei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sselsteig 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sselsteig 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6 78929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euba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3.023101190656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339727170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l-von-Ossietzky-Stra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l-von-Ossietzky-Straße 190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onnenblum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l-von-Ossietzky-Straße 190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onnenblum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2406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ossietzkystr2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5044329057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1066346599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enius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eniusstraße 1, Hort J.-A.-Comenius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eniusstraße 1, Hort J.-A.-Comenius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957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comeniusGS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4133719005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0717498254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kirchn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kirchner Straße 7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wergenhaus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kirchner Straße 7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wergenhaus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8042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neukirchner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63364869300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761468623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usewitz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usewitzstraße 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usewitzstraße 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0085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clausewitz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2751367951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9836200447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ich-Mühsam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ich-Mühsam-Straße 2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patzennest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ich-Mühsam-Straße 2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patzennest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03410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inekormos@web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7734980172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633652725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ndorf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ndorfer Straße 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Wurzelzwerg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ndorfer Straße 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Wurzelzwerg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57 512447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wurzelzwerge@gmx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5282862942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5696517124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erwohlfahrt Soziale Dienste Chemnitz und Um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fer Straße (Mittelba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fer Straße (Mb.) 35, Hort GS-Mittelba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fer Straße (Mb.) 35, Hort GS-Mittelba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44988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.mittelbach@awo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79880215220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9201824088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erwohlfahrt Soziale Dienste Chemnitz und Um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-Bebel-Straße (Grü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-Bebel-Straße 7, Hort GS Grün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Baumgart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-Bebel-Straße 7, Hort GS Grün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Baumgart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581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.gruena@awo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787901165149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2863595714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mission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fenschlag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fenschlager Straße 4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rche Noah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fenschlager Straße 4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rche Noah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111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ga.archenoah@stadtmissio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1180608171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3990533522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Z Förderzentrum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uis-Braille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uis-Braille-Straße 3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Buntspech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uis-Braille-Straße 3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Buntspech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76002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kaiser@sfz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4370059013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1478525904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terninitiative Kinderladen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igeren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usewitz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usewitzstraße 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lad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usewitzstraße 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lad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5997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laden@tigerent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2751367951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9836200447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reativ-Villa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fenschlag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fenschlager Straße 13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reativ-Villa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fenschlager Straße 13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reativ-Villa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43065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kreativ-villa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9467467803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959058457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hard-Wagner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hard-Wagner-Straße 76, Hort G.-Götz-Schule für Hörgeschädig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hard-Wagner-Straße 76, Hort G.-Götz-Schule für Hörgeschädig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36298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goetzGS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9439862227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475843627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itz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itzstraße 33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ta an der Sparkass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itzstraße 33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ta an der Sparkass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2970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moritz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1702770458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9693511514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rative Sport- und Bildungsförderung (ISB) Ch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-Türpe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-Türpe-Straße 40, ISB Sport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-Türpe-Straße 40, ISB Sport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60746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rthort@isb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2419732820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1308594967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on-Herrmann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on-Herrmann-Straße 1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agesmutti im Grün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on-Herrmann-Straße 1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agesmutti im Grün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09 335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ffi@rbby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77575405166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70229624331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rgstädter Straße (Wit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rgstädter Straße 54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rgstädter Straße 54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62 241826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men.straube914@google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66835086422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8726517784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tgensdorf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tgensdorfer Straße 121a, Hort GS-Born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tgensdorfer Straße 121a, Hort GS-Born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8329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bornaGS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6459964271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3628373553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 der Kirch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 der Kirche 2, Hort GS-Eub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 der Kirche 2, Hort GS-Eub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6 78929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euba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3.020733159079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739275625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l-von-Ossietzky-Stra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l-von-Ossietzky-Straße 190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asselband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l-von-Ossietzky-Straße 190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asselband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4188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ossietzkystr1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5044329057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1066346599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JM Computerclub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 Laubenga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 Laubengang 1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edienkindergarten kikkif@x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 Laubengang 1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edienkindergarten kikkif@x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5400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@kikkifax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0426033066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9020529512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t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tstraße 1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leine Sternch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tstraße 1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leine Sternch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57 351314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sann.kupries@g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6479857610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7998424616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hard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hardstraße 10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r zauberhafte Tagespapi</w:t>
      </w:r>
      <w:r>
        <w:rPr>
          <w:rStyle w:val="CharTok"/>
        </w:rPr>
        <w:t xml:space="preserve">\"</w:t>
      </w:r>
      <w:r>
        <w:rPr>
          <w:rStyle w:val="StringTok"/>
        </w:rPr>
        <w:t xml:space="preserve"> 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hardstraße 10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r zauberhafte Tagespapi</w:t>
      </w:r>
      <w:r>
        <w:rPr>
          <w:rStyle w:val="CharTok"/>
        </w:rPr>
        <w:t xml:space="preserve">\"</w:t>
      </w:r>
      <w:r>
        <w:rPr>
          <w:rStyle w:val="StringTok"/>
        </w:rPr>
        <w:t xml:space="preserve"> 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9 421620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clown-fridoli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677969717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9398377301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erwohlfahrt Soziale Dienste Chemnitz und Um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ul-Arnold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ul-Arnold-Straße 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WO Kinder- und Familienzentrum Sonnenwelt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(KiFaZ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ul-Arnold-Straße 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WO Kinder- und Familienzentrum Sonnenwelt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(KiFaZ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1416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.sonnenwelt@awo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3574610781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3420371609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üdische Gemein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haikowski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haikowskistraße 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chalom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haikowskistraße 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chalom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55905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.vovk@jg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7144551221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861350742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pin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pinstraße 3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ntdeckerkosmos 2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pinstraße 3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ntdeckerkosmos 2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3 28754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san-schubert1@web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719086363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8732426310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-, Jugend- u. Familienhilfe e. V.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l-von-Ossietzky-Straß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l-von-Ossietzky-Straße 171, Hort GS-Gablen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l-von-Ossietzky-Straße 171, Hort GS-Gablen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5008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blenzerhort@kjf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4514378724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2668330808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kssolidarität Stadtverband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bastian-Bach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bastian-Bach-Straße 2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onnenbergstrolch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bastian-Bach-Straße 2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onnenbergstrolch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116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ntakt@kindertagesstaette-sonnenbergstrolch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2886545339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9249215769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kssolidarität Stadtverband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-Türpe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-Türpe-Straße 40/4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ontessori-Kinderhaus Pfiffikus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-Türpe-Straße 40/4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ontessori-Kinderhaus Pfiffikus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91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ntakt@montessori-kinderhaus-pfiffiku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2234729780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1065594001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-, Jugend- u. Familienhilfe e. V.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fenschlag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fenschlager Straße 14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haus LEONARDO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fenschlager Straße 14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haus LEONARDO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023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haus-leonardo@kjf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154047510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7364592750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-Verein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Enge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Enge-Straße 21, Hort Montessori-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Enge-Straße 21, Hort Montessori-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15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@montessoriverei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934040899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3878332886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Z Förderzentrum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ming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mingstraße 4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garten der Sinn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mingstraße 4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garten der Sinn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5139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toeckel@sfz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2442072734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2960521943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Wabra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Wabra-Straße 34, Hort der Sprachheilschule Ernst Bu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Wabra-Straße 34, Hort der Sprachheilschule Ernst Bu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260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sprachheilschule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0339709696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7491613300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w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weg 4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Glückskäf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weg 4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Glückskäf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8 135574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.fischer@glueckskaefer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4984437236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4411347514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ul-Gruner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ul-Gruner-Straße 1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arienkäf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ul-Gruner-Straße 1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arienkäf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52 215532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us060@arcor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0979784779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5858466227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ücher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ücherstraße 2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üsselch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ücherstraße 2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üsselch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148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bluecher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8072542126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3442381495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P-Kreativitätszentrum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ttersdorf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ttersdorfer Straße 146c, Hort der BIP Kreativitätsgrundschul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ttersdorfer Straße 146c, Hort der BIP Kreativitätsgrundschul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28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ntakt@gsc.bipschul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7960701728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3567525823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fred-Neubert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fred-Neubert-Straße 25, Hort Charles-Darwin-GS, nur 1. Klas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fred-Neubert-Straße 25, Hort Charles-Darwin-GS, nur 1. Klas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84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neubert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1079664956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429857908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Heilmann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Heilmann-Straße 11, Hort Altendorfer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Heilmann-Straße 11, Hort Altendorfer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51166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harthweg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4022090489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553573026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-, Jugend- u. Familienhilfe e. V.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ydemeyer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ydemeyerstraße 2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abennest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ydemeyerstraße 2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abennest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0235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weydemeyerstrasse@kjf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37298027503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7034542596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tin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tinstraße 1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Offene Kindertagesstät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tinstraße 1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Offene Kindertagesstät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104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martin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5433571858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3232367744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Junghans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Junghans-Straße 18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einbergzwerg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Junghans-Straße 18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einbergzwerg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52 5614325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steinbergzwerg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3452477790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8182592551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omas-Mann-Pla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omas-Mann-Platz 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anus Buntstif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omas-Mann-Platz 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anus Buntstif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3 270143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uela.goetze82@g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8558893440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4991630746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winw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winweg 3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wergenstübch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winweg 3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wergenstübch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2 79689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ancaRost@web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60784060562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7863408938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ffmann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ffmannstraße 35, Hort Pablo-Neruda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ffmannstraße 35, Hort Pablo-Neruda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55097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nerudags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6783984729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8577493934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 Feldschlößch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 Feldschlößchen 18b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egenbog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 Feldschlößchen 18b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egenbog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50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feldschloesschen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4372935034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241648757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nsiedler Haupt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nsiedler Hauptstraße 2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haus Sonnensche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nsiedler Hauptstraße 2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haus Sonnensche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09 28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einsiedel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71630420752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77922611062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-, Jugend- u. Familienhilfe e. V.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4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rstes Chemnitzer Kindergartenmodell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4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rstes Chemnitzer Kindergartenmodell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023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ti49@kjf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0714904769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0574461526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-, Jugend- u. Familienhilfe e. V.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ming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mingstraße 1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lemmi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mingstraße 1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lemmi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02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flemmingstrasse@kjf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7941018692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3668523440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-, Jugend- u. Familienhilfe e. V.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lgograder Alle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lgograder Allee 184, Hort Freie GS-Leonard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lgograder Allee 184, Hort Freie GS-Leonard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99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-leonardo@kjf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1420677848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4027627632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-, Jugend- u. Familienhilfe e. V.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helm-Firl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helm-Firl-Straße 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wischenstopp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helm-Firl-Straße 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wischenstopp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82318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wischenstopp@kjf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40756913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2235547734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w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weg 4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ie kleinen Strolch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weg 4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ie kleinen Strolch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57 3098907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.bartl@diekleinenstrolch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4984437236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4411347514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st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ststraße 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urzelräub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ststraße 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urzelräub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6 6140338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a.luz@web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2404590518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466619869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nrad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nradstraße 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iebevoll &amp; Konsequent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nradstraße 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iebevoll &amp; Konsequent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6 707196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mu.mandy@google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4549939822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1688524444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sen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senstraße 1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arkstrolch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senstraße 1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arkstrolch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62 27151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tina-motzer@web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7964694956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492470097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dolf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dolfstraße 12, Hort Rudolf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dolfstraße 12, Hort Rudolf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882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rudolfGS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6461563372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9152347884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traße 3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Burg Farbenklecks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traße 3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Burg Farbenklecks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133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schul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42456603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4600516504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enius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eniusstraße 3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melino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eniusstraße 3a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melino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14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comeniusstr3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5350693140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0685501758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lkssolidarität Stadtverband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Enge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Enge-Straße 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ontessori-Kinderhaus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Enge-Straße 4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ontessori-Kinderhaus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110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stes-montessori-kinderhaus@volkssolidaritaet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6933416948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8097283408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Schweitzer-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Schweitzer-Straße 61, Hort E.-G.-Flemming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Schweitzer-Straße 61, Hort E.-G.-Flemming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297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flemmingGS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2337071779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9989524046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inwie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inwiese 6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leine Rab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inwiese 6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leine Rab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52 094505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nni79@web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2905123578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2456454869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 Schloßwa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 Schloßwald 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üchwaldstrolch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 Schloßwald 1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üchwaldstrolch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7906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uechwaldstrolche@gmx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7838720617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2258391709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ilipp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traße 2, Hort GS Altchemnitz - Förderschulzentrum mit dem Förderschwerpunkt Lern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traße 2, Hort GS Altchemnitz - Förderschulzentrum mit dem Förderschwerpunkt Lern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2973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altchemnitzFS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0354976276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1189018491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 Schulen Chemnitz und Thalheim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lzendorf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lzendorfer Straße 271, Hort Freie Montessori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lzendorfer Straße 271, Hort Freie Montessori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3668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-stelzendorf@meinmontessori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62624877110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8150685094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aris Förderzentrum für Jugend und Umwelt gGmbH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ydn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ydnstraße 21, Hort Valentina-Tereschkowa-GS,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hort Kappelino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ydnstraße 21, Hort Valentina-Tereschkowa-GS,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hort Kappelino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6 1381080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-kappelino@solaris-fzu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1324861935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7808443797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kutsk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kutsker Straße 7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Grünschnäbel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kutsker Straße 7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Grünschnäbel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6 6306759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rosche@yahoo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2579887086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3638446446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nzw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nzweg 16 </w:t>
      </w:r>
      <w:r>
        <w:rPr>
          <w:rStyle w:val="CharTok"/>
        </w:rPr>
        <w:t xml:space="preserve">\"</w:t>
      </w:r>
      <w:r>
        <w:rPr>
          <w:rStyle w:val="StringTok"/>
        </w:rPr>
        <w:t xml:space="preserve">Wohlbehütet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nzweg 16 </w:t>
      </w:r>
      <w:r>
        <w:rPr>
          <w:rStyle w:val="CharTok"/>
        </w:rPr>
        <w:t xml:space="preserve">\"</w:t>
      </w:r>
      <w:r>
        <w:rPr>
          <w:rStyle w:val="StringTok"/>
        </w:rPr>
        <w:t xml:space="preserve">Wohlbehütet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4 92076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hlbehuetet29@g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21608027789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5061606020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erwohlfahrt Soziale Dienste Chemnitz und Um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ssenschaftsw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ssenschaftsweg 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ie Goldfisch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ssenschaftsweg 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ie Goldfisch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2 13118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.reichenhain@awo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4259313477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7007529851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ethew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etheweg 86b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öhrsdorfer Käfer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etheweg 86b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öhrsdorfer Käfer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62 96205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anca-kb@web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23575014600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2990299841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lzendorf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lzendorfer Straße 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Vogelpieps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lzendorfer Straße 9 </w:t>
      </w:r>
      <w:r>
        <w:rPr>
          <w:rStyle w:val="CharTok"/>
        </w:rPr>
        <w:t xml:space="preserve">\"</w:t>
      </w:r>
      <w:r>
        <w:rPr>
          <w:rStyle w:val="StringTok"/>
        </w:rPr>
        <w:t xml:space="preserve">Vogelpieps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73 594668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my.vogel@hotmail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0792958920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7729578985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aris Förderzentrum für Jugend und Umwelt gGmbH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kutsk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kutsker Straße 1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haus Kappelino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- und Familienzentrum (KiFaZ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kutsker Straße 1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inderhaus Kappelino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- und Familienzentrum (KiFaZ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858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kappelino@solaris-fzu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4212896926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2763446481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VEREINIGUNG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he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he Straße 6b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onnensche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he Straße 6b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onnensche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0476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nenschein@kindervereinigung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3139849091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9460462706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oigt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oigtstraße 4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Groß &amp; Kle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oigtstraße 4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Groß &amp; Kle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516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nevoigt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30095020767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6921604455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orfkindergartenverein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erswald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erswalder Straße 120, Hort Parzival-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erswalder Straße 120, Hort Parzival-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076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a.Busse@waldorf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8357791533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5278332800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betreuung Sonnenblume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her We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her Weg 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her Weg 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5519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nenblumeev@gmx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2001010636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8717515738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lke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lkestraße 3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üchwaldknirps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lkestraße 32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üchwaldknirps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670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bine.eckardt63@gmx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0197772798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5535393198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öhrsdorfer Kinderwelt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hausplatz (Röhrsdorf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hausplatz (Röhrsdorf) 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hausplatz (Röhrsdorf) 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2 5007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ehrsdorfer.Kinderwelt@t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34145045944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0589350430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elsberg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elsbergstraße 296, Hort GS-Adelsbe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elsbergstraße 296, Hort GS-Adelsbe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7102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adelsbergGS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88130010705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3036322545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öckl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öcklstraße 4, Hort GS-Hartha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öcklstraße 4, Hort GS-Hartha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03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harthauGS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4898674359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76155532340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.-Luth. Kirchgemeinde St. Jakobi - Kreu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nrietten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nriettenstraße 10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patzennest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nriettenstraße 10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patzennest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0258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ga.chemnitz-spatzennest@evlk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8852900436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636048795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-, Jugend- u. Familienhilfe e. V.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eselhausen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eselhausenstraße 6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abennest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eselhausenstraße 6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abennest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023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rabennest@kjf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38169015807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0881515626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nder-, Jugend- u. Familienhilfe e. V.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4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benteuer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47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benteuer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023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ti47@kjf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100090949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0318462104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né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néstraße 1, Hort GS-Reichenbr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néstraße 1, Hort GS-Reichenbr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513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ta-bretschneiderstr@stad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25106039664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1511642128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 Sandgrub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 Sandgrube 2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e Sandgrube 2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20250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luhlig@google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77749824182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9824692001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r Träg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öbenhainer 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öbenhainer Straße 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leine Schmetterling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öbenhainer Straße 5 </w:t>
      </w:r>
      <w:r>
        <w:rPr>
          <w:rStyle w:val="CharTok"/>
        </w:rPr>
        <w:t xml:space="preserve">\"</w:t>
      </w:r>
      <w:r>
        <w:rPr>
          <w:rStyle w:val="StringTok"/>
        </w:rPr>
        <w:t xml:space="preserve">Kleine Schmetterling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Kindertages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52 293688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bi.eisfeld@web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11425058145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2740321306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Start w:id="29" w:name="responses-2"/>
    <w:p>
      <w:pPr>
        <w:pStyle w:val="Heading3"/>
      </w:pPr>
      <w:r>
        <w:t xml:space="preserve">Respo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29"/>
    <w:bookmarkStart w:id="30" w:name="responses-data-schema-2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objec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ra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t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leist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kurz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f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tandort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ezeichnungZusa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ww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raeger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ezug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gebietsArt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glob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reation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dit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arriere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integrat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ge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oordi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umb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30"/>
    <w:bookmarkEnd w:id="31"/>
    <w:bookmarkStart w:id="34" w:name="get-find-schools"/>
    <w:p>
      <w:pPr>
        <w:pStyle w:val="Heading2"/>
      </w:pPr>
      <w:r>
        <w:t xml:space="preserve">GET Find schools</w:t>
      </w:r>
    </w:p>
    <w:p>
      <w:pPr>
        <w:pStyle w:val="FirstParagraph"/>
      </w:pPr>
      <w:r>
        <w:t xml:space="preserve">GET /api/schools</w:t>
      </w:r>
    </w:p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schools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27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-Salvador-Allende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-Salvador-Allende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2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allend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212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Stützpunktschule zur Integration von Schülern mit Sprachauffälligkeiten, Inklus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llende-g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ba24609-dba2-47a9-9b63-a37ec81a87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5080710163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526213588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Schweitzer-Straße 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nuel-Gottlieb-Flemming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nuel-Gottlieb-Flemming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0068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flemming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90108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flemming-grund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2fbeb5e-943d-4b79-8c17-a54e5896e66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2357439342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9991125479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uhausstraße 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enschule -Grund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enschule -GS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3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annen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31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r Zugang, Hort: baubedingte Auslagerung an den Standort Jakobstraße 20, 09130 Chemnitz, bis voraussichtlich Schuljahr 2024/20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jüdischer Religionsunterrich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nnen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c92a00f-080b-4d40-beea-3b43723cb17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4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4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1829872211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8053925283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fred-Neubert-Straße 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les-Darwin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les-Darwin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60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darwin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602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charles-darwin.c.sn.schule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4f62fad-ea21-4a4c-bd8a-ace56bcedcd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1955700183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4083594501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-Bebel-Straße (Grüna) 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umgartenschule Grüna -Grund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umgartenschule Grüna -GS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500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baumgarten-gruena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0165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uldatenbank.sachsen.de/index.php?id=100&amp;institution_key=421127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a4f5d6f-a1fb-4d34-b588-a97784c8e92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785757098248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3415498048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Beck-Straße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brüder-Grimm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brüder-Grimm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029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gebrueder-grimm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47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r Zugang 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, Vorbereitungsklassen; Projekt für musisch-kreative Bild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gg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67aea54-78cc-4330-971b-b6762cf855b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8050078603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9255202729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elsbergstraße 29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Adelsbe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Adelsbe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7111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adelsberg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71118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ubedingte Auslagerung an den Standort Comeniusstraße 1, 09120 Chemnitz, bis voraussichtlich 2023/20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gs-adelsberg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db12cb-8564-4e9d-84af-e3cd12c8d2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88150503785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3038376296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drich-Hähnel-Straße 8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Stadtpark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Stadtpark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90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amstadtpark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36173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gs-amstadtpark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c28e969-19c6-491a-945e-e8670b5f3be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529770059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4495762657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-Türpe-Straße 5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Einstein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Einstein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7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albert-einstein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7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c.shuttle.de/a-einstein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3d96808-1583-4e02-bf98-29c5c5ecaf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4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4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7276265842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2274910243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Moritz-Arndt-Straße 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on-S.-Makarenko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on-S.-Makarenko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2213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makarenko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00899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makarenko-g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1d2472b-4b6c-49e3-9055-53a27179f39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2917779833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99197874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Heilmann-Straße 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Alten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Alten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4 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altendorf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4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ily84.lima-city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57d048a-9c2d-455b-9717-22e86582cf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4042270194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55461045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nhardtstraße 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tthold-Ephraim-Lessing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tthold-Ephraim-Lessing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26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lessing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2662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, Stützpunktschule zur Integration von Schülern mit Sprachauffälligkeit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a9f16dc-e20c-4f04-9936-9a2664ef9ee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9770759291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126272524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Kirsch-Straße 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Sonnenbe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Sonnenbe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7772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sonnenberg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77722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gscsonnenberg/start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e6df524-c87d-4844-9c7f-11feabdc3d6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1226474181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6497268295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smarinstraße 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Siegm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Siegm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420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siegma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4204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ndschule-siegmar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63272a6-c2f6-4f59-b068-eb9a625c53b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4517189671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9312253829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eniusstraß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-Amos-Comenius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.-A.-Comenius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307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comenius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307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uldatenbank.sachsen.de/index.php?id=100&amp;institution_key=421074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9097ef-4e84-4ea9-8d3a-da813436ec1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4154454002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0719351713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erickestraße 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Schöna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Schöna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6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schoenau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6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achsen-macht-schule.de/schulporträ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000ff9-fba3-44e5-b6bc-25936fbad2b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3375293321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2983320180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sburger Straße 3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Heine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.-Heine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hein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6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db.sn.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ad5733-f7f6-4b74-80ef-dd9ce898e69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9923406250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5844361682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er Straße (Wittgensdorf)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rchner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rchner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00 8823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kirchne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00 8189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ndschule-wittgensdorf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e0919f2-af67-49bf-8144-24602f0e9be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69493196689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80956144412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Straße 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1480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richte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258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, Vorbereitungsklassen; Stützpunktschule zur Integration von Schülern mit Sprachauffälligkeit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uldatenbank.sachsen.de/index.php?id=100&amp;institution_key=42109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80db27-682d-4b4d-b0c2-173ba081aff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8876582654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2726198819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tz-Matschke-Straße 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e Luisenschule -Grund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e Luisenschule -GS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80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obere-luisen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80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, Stützpunktschule zur Integration von Schülern mit Sprachauffälligkeit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gsols/obereluisenschulegrundschule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e0ed348-11ac-4bab-9452-27b55a4b058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2795093273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1618951993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ühl 5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sa-Luxemburg-Grundschule am Brüh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sa-Luxemburg-GS am Brüh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714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luxemburg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714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uldatenbank.sachsen.de/index.php?id=100&amp;institution_key=421070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1d05ca2-a0ba-4c6d-9357-d3702c13b7a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4914650048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341222472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ffmannstraße 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blo-Neruda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blo-Neruda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6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neruda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672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pablo-neruda-grund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72933c5-3fb6-4bb2-b010-76285a688e5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6804506471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8579166705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dolfstraße 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dolfschule -Grund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dolfschule  -GS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8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rudolf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882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rudolf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3d8c0dd-e1e2-4f68-bbf7-0ee0af07cdf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6482133712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9153630479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üchwaldstraße 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lossschule -Grund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lossschule -GS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0039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schloss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5079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mit Sportklassen für technisch-akrobatische Sportart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n.schule.de/~gs-schloss-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1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c9c32d-8f31-4aac-b936-0db9a6afc4a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350763821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6949903328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tgensdorfer Straße 2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lossschule (Schulteil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lossschule -GS-  ST Sp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0244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schloss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5223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mit Sportklassen für technisch-akrobatische Sportart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n.schule.de/~gs-schloss-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1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c12bf1e-8e69-49a1-b0bf-6264df591e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9508308115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085819039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ydn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entina-Tereschkowa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entina-Tereschkowa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tereschkowa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6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r Zuga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s-tereschkowa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34c7a37-fe4d-48f4-9805-d2f9e05594b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6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1345159645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7810008338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lottenstraße 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Charlottenstraße  - ab Einschulungsjahr 2024/20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Charlottenstraße - ab Einschulungsjahr 20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100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4cc0fe-629a-4e21-9d8f-463e2845d3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480546250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7323294919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straße 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West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West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746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weststrass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uldatenbank.sachsen.de/index.php?id=100&amp;institution_key=42135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02d32d2-3fee-4a09-ab71-f1b4291ee9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2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7378257134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624008417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kobstraße 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üdlicher Sonnenberg</w:t>
      </w:r>
      <w:r>
        <w:rPr>
          <w:rStyle w:val="CharTok"/>
        </w:rPr>
        <w:t xml:space="preserve">\"</w:t>
      </w:r>
      <w:r>
        <w:rPr>
          <w:rStyle w:val="StringTok"/>
        </w:rPr>
        <w:t xml:space="preserve">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üdlicher Sonnenberg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758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kobst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gscsueso/unsere-schule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f527828-a68f-42df-8243-d81ae54a33f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6649927940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297956189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Schütz-Straße 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operationsschule Chemnitz (Grund- und Ober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operationsschule Chemnitz (GS+OS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8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operationsschule-chemnitz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87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ubedingte Auslagerung an den Standort Wittgensdorfer Str. 121, 09114 Chemnitz  bis voraussichtlich Schuljahr 2024/2025; anschließend Brauhausstraße 16, 09111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kooperationsschule-chemnitz.o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803546-bb8c-4352-88a9-29e06782a36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4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440990745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9436719723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lienstraße 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-Regenbogen-Grundschul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-Regenbogen-Grundschul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1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.grundschule@dpfa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regenbogen-schul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137be0f-9921-48cb-a6df-350e9d61ced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9252545827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1392747099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Enge-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-Schule Chemnitz - Freie integrative Schule -Grund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-Schule (GS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15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@montessoriverei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00818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montessori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5f7f237-083c-4492-a5d3-ae9e5ea25b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9361180891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3879772374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ttersdorfer Straße 146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P-Kreativitäts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P Kreativitäts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28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ntakt@gsc.bipschul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282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ipschul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3c706b-ca6a-4e50-bec6-d85f6c4b5e6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7981466079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356927031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lzendorfer Straße 27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e Montessori-Grundschule Stelzen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e Montessori-GS Stelzen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3668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schule@jugendstaetten-stocker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36689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montessorischule-stelzendorf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ed4b7a3-4fe3-4793-8257-cab1a1e653c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6264494461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815176384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lgograder Allee 18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e Grundschul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eonardo</w:t>
      </w:r>
      <w:r>
        <w:rPr>
          <w:rStyle w:val="CharTok"/>
        </w:rPr>
        <w:t xml:space="preserve">\"</w:t>
      </w:r>
      <w:r>
        <w:rPr>
          <w:rStyle w:val="StringTok"/>
        </w:rPr>
        <w:t xml:space="preserve">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e G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eonardo</w:t>
      </w:r>
      <w:r>
        <w:rPr>
          <w:rStyle w:val="CharTok"/>
        </w:rPr>
        <w:t xml:space="preserve">\"</w:t>
      </w:r>
      <w:r>
        <w:rPr>
          <w:rStyle w:val="StringTok"/>
        </w:rPr>
        <w:t xml:space="preserve">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99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-leonardo@kjf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996-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zur Förderung höher und hoch begabter Kind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ndschule-leonardo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103d079-43ac-4800-9709-d92aedef368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144122495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402861115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haikowskistraße 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ngelisches Schulzentrum Chemnitz (Grund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ngelisches Schulzentrum (GS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319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kretariat-gs@esz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3159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esz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00887a4-c305-4b8a-81e2-4b80338fc6c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8657906953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7232449280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ydaer 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una Schule gGmbH (Grund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una Schule gGmbH (Grund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7156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gruuna.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una.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a0fbb25-12a1-4438-9f19-b216ad2d11b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520898838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785216010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enhainer Straße 20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rtoberschul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rt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46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sport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-469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Eliteschule des Sports; Eliteschule des Fußballs; leistungssportorientierte Zugangsbedingung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portmittel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79d50f-9e8b-4b8c-993a-d31657f85e0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725188194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2970532617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hlandstraße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Körnerplatz</w:t>
      </w:r>
      <w:r>
        <w:rPr>
          <w:rStyle w:val="CharTok"/>
        </w:rPr>
        <w:t xml:space="preserve">\"</w:t>
      </w:r>
      <w:r>
        <w:rPr>
          <w:rStyle w:val="StringTok"/>
        </w:rPr>
        <w:t xml:space="preserve">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Körnerplatz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746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weerth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7460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 nach Abschluss der Sanier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Vorbereitungsklassen; Projekt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duktives Lern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 Ritterstraße 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Arbeitsgemeinschaft: Rus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eorg-weerth-ms-chemnitz.homepage.t-online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313819b-1032-4e3c-87f5-7bb51fd59c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5366896466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856767161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sephinenplatz 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sephinenschule -Ober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sephinenschule -OS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97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josephinen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979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josephinen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6aebb7c-4a8b-4902-8717-3406c5e035f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964921900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9870769740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27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Flughaf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Flughaf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2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amflughafen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202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Kompetenzzentrum für sprachliche Bildung;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Rus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ms-am-flughafen.homepage.t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9ea881c-e92c-43b0-b565-65f76ce0c8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5622224287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5730382712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reherstraße 1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drich-Adolf-Wilhelm-Diesterweg-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.-A.-W.-Diesterweg-O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43024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diesterweg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430248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Französisch, Russisch, Span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sterweg.sn.lo-net2.de/info/.ws_gen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4ebf1cb-d436-45b7-a293-feb9e467bfc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4477908695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9617453893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Heilmann-Straße 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 Alten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 Alten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altendorf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4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Französisch, Japanisch als G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fv-ms-altendorf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5fb6fd9-0ba3-40ca-b22b-d7be042acb9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4042270194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55461045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Köhler-Straße 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Schweitzer-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Schweitzer-O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60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schweitze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60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Schulplanetar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Französisch, Arbeitsgemeinschaft: Franzö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lbert-schweitzer-mittel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b3dd26-8f54-43eb-bd70-8eab83552a7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8942326650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3031146634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chtenauer Straße 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Ebe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Ebe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108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ebersdorf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100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unserebersdorf.de/index.php/grundschule-ebe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b8f56c-fb42-4890-970f-ea0dcc92767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70643467030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76454605457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tgensdorfer Straße 121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Born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Born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832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borna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8329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s-borna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6886535-ed11-45e8-90b3-90cde8e367f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5036060313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3338990546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néstraß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 Reichenbr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 Reichenbr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reichenbrand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5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Franzö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os-reichenbrand.c.sn.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c0e5b27-43cf-43d0-8d2a-6403382c0ff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25125822599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1512811038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thauer Weg 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Einsiede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Einsiede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09 227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einsiedel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09 707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grundschule-einsiedel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8f23593-5591-4cbd-8587-0e649f50416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70693287054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70338850851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elsbergstraße 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 Gablen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 Gablen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07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gablenz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90596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kt </w:t>
      </w:r>
      <w:r>
        <w:rPr>
          <w:rStyle w:val="CharTok"/>
        </w:rPr>
        <w:t xml:space="preserve">\"</w:t>
      </w:r>
      <w:r>
        <w:rPr>
          <w:rStyle w:val="StringTok"/>
        </w:rPr>
        <w:t xml:space="preserve">WERK-STATT-SCHU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jekt </w:t>
      </w:r>
      <w:r>
        <w:rPr>
          <w:rStyle w:val="CharTok"/>
        </w:rPr>
        <w:t xml:space="preserve">\"</w:t>
      </w:r>
      <w:r>
        <w:rPr>
          <w:rStyle w:val="StringTok"/>
        </w:rPr>
        <w:t xml:space="preserve">WERK-STATT-SCHU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Französisch, Rus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ms-gablen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e9631d-9033-4c50-a086-a20ce7275af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2786237536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006973329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affenbacher Hauptstraße 8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Klaffenba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Klaffenba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0708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klaffenbach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775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ndschule-klaffenbach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15e9ef-746d-4c7b-9a0b-56ba37d2206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3233813131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61810737910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fer Straße (Mittelbach) 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Mittelba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Mittelba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5255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mittelbach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57948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s-mittelbach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6df9143-a94c-439b-889b-5a4c07ef67d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798821978131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9203102646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 der Kirche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Eub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Eub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6 29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euba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6 7247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ndschule.euba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bc8b1d-d5de-4acb-8e9e-927fcb154b6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3.020754108309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741088487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berg 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Glös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Glös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4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gloesa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44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gsgloesa/schulportraet/unser-team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6199e96-3dee-4712-8100-b95eb355f0c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1063451388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72627640101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erickestraße 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 Schönau/Siegm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 Schönau/Siegm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schoenau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6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Russisch, Span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c.shuttle.de/ms-schoena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3d84510-74a2-4cce-ae96-9649b0ea872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3375293321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2983320180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tz-Matschke-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tere Luisenschule -Ober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tere Luisenschule -OS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741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untere-luisen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7419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Franzö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uls.c.sn.schule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e66642-25bd-400a-8c65-c79736d3619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2693575413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1304002923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l-von-Ossietzky-Straße 17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Gablen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Gablen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500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gablenz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5008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Stützpunktschule zur Integration von Schülern mit Sprachauffälligkeiten, Klassen für Schüler mit LR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ms.sn.schule.de/gsgablenz/start/impressum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c79e612-03c6-499b-8796-95548258bea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4534556245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2669487388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öcklstraße 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Hartha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Hartha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100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harthau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03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ndschule-harthau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a1865b-3b02-4a27-a73e-8fa375ba8ac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4918766518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76156799621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dinandstraße 9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Kleinolbe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Kleinolbe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723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kleinolbersdorf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74189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klein-aberoho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23fcefe-c60e-41ce-b8b4-c38e65bd5f6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3.019149390280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0936439050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néstraß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Reichenbr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Reichenbr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5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reichenbrand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5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s-reichenbrand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32ff25c-46b1-4118-a8f3-86a78270bb4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25125822599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1512811038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ssenschaftsweg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Reichenha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Reichenha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90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reichenhain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902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s-reichenhai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3d231be-43cb-4dd4-9a8f-9b519a98278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3251354902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7852908716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ützschlerstraße 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Rabenstein </w:t>
      </w:r>
      <w:r>
        <w:rPr>
          <w:rStyle w:val="CharTok"/>
        </w:rPr>
        <w:t xml:space="preserve">\"</w:t>
      </w:r>
      <w:r>
        <w:rPr>
          <w:rStyle w:val="StringTok"/>
        </w:rPr>
        <w:t xml:space="preserve">Hans Carl von Carlowitz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Rabenste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420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rabenstein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4206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ndschule-rottluff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25d1046-18e7-40e7-88a4-ac987da2d4e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34303607384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728347500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thovenweg 4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Röh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Röh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2 5048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roehrsdorf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2 5048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ndschule-roehrsdorf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9d2802-8a14-4858-938a-ff3a49d9a18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35609900999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2559280707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boldtplatz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annes-Kepler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annes-Kepler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-28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-keple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 28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fil: vertieft mathematisch-naturwissenschaftliche Ausbildung; naturwissenschaftliches Prof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Englisch, 2. Französisch, Latein, Russisch, Arbeitsgemeinschaft: Tschech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kepler.c.sn.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9caf992-5abe-4663-bb97-b5873ebb5c9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8060056985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35115945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sdorfer Straße 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ann-Wolfgang-von-Goethe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ann-Wolfgang-von-Goethe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07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-goeth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0702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fil: naturwissenschaftlich, gesellschaftswissenschaftlich, sprachlich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Englisch, 2. Französisch, Spanisch, 3. Late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oethegym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ae936e-cec6-4a38-8f14-4c5a748ef3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2169056117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5917414734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he Straße 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rl-Schmidt-Rottluff-Gymnasium, Haus 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rl-Schmidt-Rottluff-Gymnasium, Haus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 29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-karl-schmidt-rottluff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859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fil: sprachlich, naturwissenschaftlich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Englisch, 2. Französisch  3. Latein, Arbeitsgemeinschaft: Französisch, Rus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kaschmir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cead3e-4558-4d8b-a536-501a10f57f8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3415945212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864518883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ederwaldstraße 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 Einsiede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 Einsiede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09 69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-einsiedel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09 6981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fil: naturwissenschaftlich, sprachlich, gesellschaftswissenschaftlich, sportli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Englisch, 2. Französisch, Latein, Russisch 3. Spanisch, Arbeitsgemeinschaft: Cambridge Cour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ymnasium-einsiedel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f22c2d0-7077-4fac-a48d-a232189eb27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73580896590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3061938332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dstraße 1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orfschule Chemnitz (Gymnasium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orfschule (Gym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076-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waldorf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076-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waldorf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6c38845-290d-43d3-81ca-13cc7a9c139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802672956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2018672001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ngelisches Schulzentrum Chemnitz (Gymnasium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ngelisches Schulzentrum (Gym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433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kretariat-ms-gym@esz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433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esz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54e5a3-1e45-447e-a804-f4cc25cc09a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6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9251623217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3288068733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erswalder Straße 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ZIVAL-Schule (Förder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orfschule (Förder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076-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zivalschule@waldorf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780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waldorf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9c6c921-2dd1-42cb-878e-48d8e0dfee6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8377533848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5280377886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 Sach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mingstraße 8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esschule für Blinde und Sehbehinderte Förderzentrum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esschule für Blinde/Sehbehinder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0 81 8 13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indenschule@sbs.smk.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 71 80 818 20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linden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3e3be62-0cd1-4a5c-b27a-b12c9a76bd3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674914752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2558393712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k der Opfer des Faschismus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ius-Agricola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ius-Agricola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-27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-agricola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 27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fil: naturwissenschaftlich, vertieft sprachliche Ausbildung (bilingualer Zweig in englischer Sprache), Sternwar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Englisch, 2. Spanisch, Latein, 3. Französisch, Russisch, Arbeitsgemeinschaft: Poln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gricola-gymnasium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2cc2170-f212-4d6a-8064-5835780f81b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0521541299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0423861532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nzlerstraße 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für Wirtschaft I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Wirtschaft I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3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-wirtschaft-2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312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szw2-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5ef3b8-d992-4410-bb8f-60ce5991913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560335623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444887765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therstraße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für Wirtschaft 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Wirtschaft 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5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-wirtschaft-1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581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, Fachschule, Fach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szI-wirtschaf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ab5e8f-22a0-4627-aad6-154e0ff5bfd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5470564491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621949474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aberger Straße 18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für Technik III  -R.Hartmann-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Technik III - Hartmann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49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-technik-3-hartmann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49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, Fachschule, Fach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rhs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6570072-c17c-4245-9e82-f3de94b7040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0415946743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0863451869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enhainer Straße 2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rtgymnasium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rt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46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-sport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46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fil: § 4 Gymnasium: vertieft sportliche Ausbildung; Eliteschule des Sports; Eliteschule des Fußballs</w:t>
      </w:r>
      <w:r>
        <w:rPr>
          <w:rStyle w:val="CharTok"/>
        </w:rPr>
        <w:t xml:space="preserve">\n</w:t>
      </w:r>
      <w:r>
        <w:rPr>
          <w:rStyle w:val="StringTok"/>
        </w:rPr>
        <w:t xml:space="preserve">leistungssportorientierte Zugangsbedingungen; Vorbereitungsklassen für Aussiedler-/Ausländerkind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Englisch, 2. Französisch, Russisch, 3. Latein (für Quereinsteiger nur im  Ausnahmefall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portgymnasium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157163-9a03-451a-81b0-44ebf5a8ad1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658699752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288414186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elandstraße 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für Wirtschaft II  (Außenstel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Wirtschaft II,  Ast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312-1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-wirtschaft-2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312-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szw2-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ee986ba-b328-40bd-92ef-9e7d2f14f28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0054869283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965427838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loßstraße 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für Technik II  -Handwerker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Technik II - Handwerk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-8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-technik-2-handwerker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-80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, Berufliches Gymnasium, BVJ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sz-handwerker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481b7e5-87af-4062-b390-68e20dd082c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5651093702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8338363182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k der Opfer des Faschismus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für Technik I  -Industrie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Technik I - Industrie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-1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-technik-1-industrie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-10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, BGJ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industrie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1da7c72-8d41-4875-a124-85400320a4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9568307350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0827528154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 der Wiesenmühl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der FORTIS-AKADEMIE gemeinnützige Bildungs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der FORTIS-AKADEMI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22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werbung@fortis-akademi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222-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fortis-akademi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85e6376-d11a-449f-93f6-8268c31fad6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11425861980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221863549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ganger 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zinische Berufsfachschule der Klinikum Chemnitz gGmbH - BFS für  bundesrechtlich geregelte Gesundheitsberuf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zinische BFS des Klinikums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9107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bfs@sk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425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klinikum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3e6aa87-a2fc-48eb-b406-392dbadaacf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3131919758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8891775246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hur-Bretschneider-Straße 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für Ernährung, Gastgewerbe, Gesundh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Ernährung, Gastgewerbe, Gesundh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74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-ernaehrung-hauswirtschaft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74364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, Berufsfachschule, BVJ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bszcegg/unser-bsz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1af7d7-da59-42c2-a8cc-94fbf66ba5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1360603160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5088032551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tmannstraße 3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 Akademi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 Akademi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3112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@euroakademi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31123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euroakademie.de/de/standorte/chemnitz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538e37-0f83-4e00-9e33-02d90fa04d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7803203535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6097722906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he Straße 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rl-Schmidt-Rottluff-Gymnasium, Haus I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rl-Schmidt-Rottluff-Gymnasium, Haus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 29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-karl-schmidt-rottluff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85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fil: sprachlich, naturwissenschaftlich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Englisch, 2. Französisch  3. Latein, Arbeitsgemeinschaft: Französisch, Rus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kaschmir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733d47b-3c07-4289-afd8-3921d78cd1e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186286103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266831280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 der Markthalle 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für Gesundheit und Sozialwe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Gesundheit und Sozialwe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752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-gesundheit-soziales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7521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, Berufsfachschule, Fachschule, Fach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sz-gs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d109cb-05a9-413f-93f8-67cf63cc765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6247901113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310721299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Schütz-Straße 1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tsches Erwachsenen-Bildungswerk in Sachsen gemeinnützige Schulträger-GmbH, Privates beru?iches Schulzentrum für Gesundheitsberufe P?ege und Sozialwesen des DEB in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B in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501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-fs@deb-grupp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5018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deb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b4f6456-2dae-4254-8c24-1ef7ed22ac9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1564957650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7715096791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ritzstraße 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zinische Berufsfachschule für Gesundheits- und Krankenpflege am DRK-Krankenhaus Chemnitz-Rabenste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K - BFS Gesundheits- und Kranken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3294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dungszentrum@drk-kh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32940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drk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6b2ce6-7aa2-4ca0-b40f-a7527571a0f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2572386467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1837770090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hausstraße 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+U gemeinnützige Bildungseinrichtung für Fortbildung und Umschulung Sachsen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+U Sachsen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6601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fuu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6601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fuu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74ca784-5330-4c51-9be4-23fb99b3033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2268378243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253609861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isigwaldstraße 1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ngelische Berufsfachschule für Krankenpflege und Altenpflege der Bethanien-Krankenhaus Chemnitz gemeinnützige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ngelische BFS Kranken-/Alten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010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@bethanien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010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ethanien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9b5c797-b29a-45cf-828d-f90a2d95e30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3036689188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9631246372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aberger Straße 7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w - Fachschule für Technik Chemnitz Fachrichtung  Mechatronik im Bildungswerk der Sächsischen Wirtschaft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w - Fachschulen für Techni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51 563623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z-chemnitz@bsw-mail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51 563623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fachschule-technik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a296a26-1969-4880-be73-822267a3020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0535339346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3867621204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aberger Straße 7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 Chemnitz der ASG - Anerkannten Schulgesellschaft Sachsen 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 Chemnitz der AS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60414-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freie-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006-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erufsschule-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e88d0cf-14cc-453b-945f-da4aa7a179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9097835289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2744527022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önherrstraße 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mut-Rödler-Schule für Krankengymnastik/Physiotherapie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mut-Rödler-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90527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roedler-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0447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roedler-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80299aa-44eb-430d-a380-17e2f008e3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1645146031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0141363986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lienstraße 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-Schulen gemeinnützige GmbH - Bildungszentrum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 - Schulen gemeinnützige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.schulen@dpfa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-111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dpfa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31f7402-1179-45ff-afa6-d45ea96415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9252545827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1392747099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talstraße 66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 und Berufsbildende Förderschule des Vereins zur beruflichen Förderung und Ausbildung e. V. (VBFA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BFA Berufsschul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983-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2-chemnitz@vbfa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983-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vbfa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60a61d1-05ab-4ecd-8934-abdc79823e6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2048388017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2237010030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uffahrtei 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S TRAINING SCHULEN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S TRAINING SCHULEN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 24358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@wbstraining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43581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wbstraining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978bbf0-8f30-4253-be9d-095e23999d5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509109482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1333782947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ertstraße 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 Fresenius Schulen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 Fresenius Schul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700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@die-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8248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die-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33707e-e715-4dca-bc79-47a261331d7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7305159920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8846471615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hardstraße 6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dungs- und InnovationsPortal Chemnitz - Berufsfachschule für Alten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P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65-5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bip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65-55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ip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c4a897d-c533-48a6-a5ee-917b3028f0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6619966780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929034743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mingstraße 8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 am Berufsbildungswerk Chemnitz der SFZ Förderzentrum gGmbH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m Berufsbildungswerk </w:t>
      </w:r>
      <w:r>
        <w:rPr>
          <w:rStyle w:val="CharTok"/>
        </w:rPr>
        <w:t xml:space="preserve">\n</w:t>
      </w:r>
      <w:r>
        <w:rPr>
          <w:rStyle w:val="StringTok"/>
        </w:rPr>
        <w:t xml:space="preserve">Chemnitz der SFZ </w:t>
      </w:r>
      <w:r>
        <w:rPr>
          <w:rStyle w:val="CharTok"/>
        </w:rPr>
        <w:t xml:space="preserve">\n</w:t>
      </w:r>
      <w:r>
        <w:rPr>
          <w:rStyle w:val="StringTok"/>
        </w:rPr>
        <w:t xml:space="preserve">Förderzentrum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Z Förderzentrum gGmbH Berufsbild. Sch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4-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über Kontaktformular www.sfz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4-3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fz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2be36c0-5dd4-452e-9224-9ee5c36fe8b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6983808116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2024225126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to-Schmerbach-Straße 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hschule für Technik der Gemeinnützigen Gesellschaft TUV Rheinland Bildungswerk 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ÜV Bildungswerk gGmbH - FS Techni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6617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-chemnitz@de.tuv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6617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tuv.com/schule-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cca97dc-0f78-49b2-b9a5-47a96291ca0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48809656189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1795275775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tterstraße 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enpädagogisches Zentr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enpädagogisches Zentr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6190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z-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61905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stige Einricht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mpz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b191c55-777b-4f55-af0e-d87df92ae5a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7703164001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5556498582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ul-Gruner-Straße 5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fachschule für Sozialwesen der SBH Südost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FS Sozialwesen SBH Südost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05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s-b-h.deinfo-chemnitz@sbh-suedost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05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tiftung-bildung-handwerk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62941f7-ccc6-46bd-b0d4-344c0ae54ad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824157747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7703006954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no-Schreiter-Straße 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end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end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90910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endober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90910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des zweiten Bildungsweg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rkurs Klasse 8, Fördern bei Lernschwierigkeiten in Mathematik, Deutsch, Engl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bendmittelschule-chemnitz.de.tl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0047661-ea87-4552-9996-e3634cfa558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3395394726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160189318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no-Schreiter-Straße 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end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end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152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endgymnasium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207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des zweiten Bildungsweg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i-Online, Fördern bei Lernschwierigkeiten in Mathematik und Deut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bendgymnasium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8694b0-7509-42ff-94f8-3e9dd2e8ec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3395394726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160189318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Köhler-Straße 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planetar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planetar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90997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planetarium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90997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stige Einricht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planetarium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55282f-ffd1-4744-be77-902e6e83b2e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8942326650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3031146634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enhainer Straße 1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t am Sport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rtinterna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46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rtinternat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469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stige Einricht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portgymnasium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f0f300-55a3-416b-a551-f175dd0b77c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674576387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5948671815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Schütz-Straße 6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m für körper- und mehrfachbehinderte Kinder und Jugendlich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B+Heim für Körperbehinder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-31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m-ko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-31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stige Einricht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heim-ko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ddbf7f-b8b2-4411-bff3-e1b41b58837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5913133451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9207727438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chemnitzer Straße 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fachschule und Fachschule für Sozialwesen und Berufsfachschule für Pflegehilfe der SSA - Sächsische Sozialakademie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A - Sächsische Sozialakademi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5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sozialakademie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5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ozialakademie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0825f9-097e-4d1b-a02f-ecb773c0c48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8414579679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7933584121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ürstenstraße 1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-Schule Chemnitz - Freie integrative Schule -Gymnasium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-Schule (Gym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8042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kundarstufe@montessoriverei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233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montessori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3bfcc3-6be1-4471-b2bc-fc7ecf78c2f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9195922959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3811291254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aberger Straße 7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e Schulen Chemnitz der ASG - Anerkannten Schulgesellschaft 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e Schulen Chemnitz der AS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00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freie-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006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freie-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9aaa8e3-7f85-45f3-aecd-46a90e23fc1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9097835289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2744527022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Schütz-Straße 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 Nova Campus, Die Entdeckerschule, Förderzentrum mit dem Förderschwerpunkt körperliche und motorische Entwickl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 Nova Campus - Die Entdeck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-3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entdecker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-30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Deutsch, Matematik, Englisch, LRS, Dyskalkulie, Logopädie, Ergotherapie, Physiotherapie, unterstützte Kommunikation, Da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terra-nova-campu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7e2f71d-67b2-48a8-8387-59c4ea4e65a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440990745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9436719723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hard-Wagner-Straße 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zentrum </w:t>
      </w:r>
      <w:r>
        <w:rPr>
          <w:rStyle w:val="CharTok"/>
        </w:rPr>
        <w:t xml:space="preserve">\"</w:t>
      </w:r>
      <w:r>
        <w:rPr>
          <w:rStyle w:val="StringTok"/>
        </w:rPr>
        <w:t xml:space="preserve">Georg Götz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Schule mit dem Förderschwerpunkt Hör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zentrum </w:t>
      </w:r>
      <w:r>
        <w:rPr>
          <w:rStyle w:val="CharTok"/>
        </w:rPr>
        <w:t xml:space="preserve">\"</w:t>
      </w:r>
      <w:r>
        <w:rPr>
          <w:rStyle w:val="StringTok"/>
        </w:rPr>
        <w:t xml:space="preserve">Georg Götz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 FSP Hör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20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goetz-hoergeschaedigten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209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atungsstelle: Richard-Wagner-Straße 76, 09120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Deutsch, LRS, Ergotherapie, Motorik/Konzentration, Logopädie, Hörtraining, Lautsprachbegleitende Gebärde (LBG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eorg-goetz-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a5bd0b-9c09-4994-9422-40c7bc86c9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9460028391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4759389892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ydaer 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una Schule gGmbH (Gymnasium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una Schule gGmbH (Gymnasium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7156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gruuna.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una.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50b0f76-2aef-4d74-a6d9-561e8d17f84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520898838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785216010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Wabra-Straße 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mit dem Förderschwerpunkt Sprache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rnst Busch 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FSP Sprach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rnst Busch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16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busch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166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Deutsch, Mathematik, LRS, Ergotherapie, Motorik/Konzen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hs-ernst-busch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2b1ed2-69bb-4ae9-be75-f055e9205b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0359780885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7492643221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lstraße 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derpädagogisches Förderzentrum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Johannes Trüper 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Schule mit dem Förderschwerpunkt emotionale und soziale Entwicklung, Haus 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.-Trüper-Schule, Haus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815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truepe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8157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S, Motorik/Konzen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sfectrue/start/neuigkeiten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7b348fe-53ec-45a0-858f-d468f4ba18a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2843325683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3004243746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lienstraße 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-Schulen gemeinnützige GmbH -Gymnasium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-Regenbogen-Gymnasium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1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.gymnasium@dpfa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regenbogen-schul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1387c3-51ee-42c2-a9db-9308126c91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9252545827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1392747099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Kirsch-Straße 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zentrum mit dem Förderschwerpunkt Lernen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Johann Heinrich Pestalozzi 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zentr.</w:t>
      </w:r>
      <w:r>
        <w:rPr>
          <w:rStyle w:val="CharTok"/>
        </w:rPr>
        <w:t xml:space="preserve">\"</w:t>
      </w:r>
      <w:r>
        <w:rPr>
          <w:rStyle w:val="StringTok"/>
        </w:rPr>
        <w:t xml:space="preserve">J.-H.-Pestalozzi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7772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pestalozzi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7772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Deutsch, Mathematik, LRS, Ergotherapie, Motorik/Konzentration, Sprache/DAZ, Leseambulan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pestalozzi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f44cd2c-d7a2-4e6d-b0f1-a9d44f627a4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1587123539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6434025457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drich-Hähnel-Straße 8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derpädagogisches Förderzentrum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Johannes Trüper 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Schule mit dem Förderschwerpunkt emotionale und soziale Entwicklung, Haus I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.-Trüper-Schule, Haus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91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truepe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S, Motorik/Konzen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sfectrue/start/neuigkeiten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c05158c-63fd-4406-9106-65cc4590ad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529770059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4495762657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traße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Altchemnitz, Förderzentrum mit dem Förderschwerpunkt Lern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Alt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90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altchemnitz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90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ubedingte Auslagerung bis voraussichtlich Ende Schuljahr 2023/2024 an den Standort Philippstraße 20, 09125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chulealt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cd5f8b-82f6-4f71-82f6-422fa4130f7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1014852467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9381331294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mingstraße 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etenschule - Klinikschule Chemnitz, Haus I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etenschule -Klinikschule, Haus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84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planetenschule-klinik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845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S, Motorik/Konzen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planeten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4f19ae-37e7-4c22-85a2-9c2e25d77f8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38666104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3677672346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-Schäller-Straß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usz- Korczak-Schule, Schule mit dem Förderschwerpunkt geistige Entwickl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.-Korczak-Schule, FSP geistige Entwickl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509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korczak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50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, temporäre Auslagerung der Oberstufen- und Werkstufenklassen an die ehemalige Grundschule Rottluf, Jegendweg 1a, 09116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Deutsch, Mathematik, Singen, Spielen, Tanzen, tiergestützte Therapie, Ergotherapie, Motopädie, Motorik/Konzentration, Schwimm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janusz-korczak-schulechemnitz.de.t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81522f4-0c59-4176-afc0-30a48eb7e84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5062824951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7430112123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Moritz-Arndt-Straße 1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Zeisigwald 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Schule mit dem Förderschwerpunkt geistige Entwickl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Zeisigwal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FSP geistige Entw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0087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amzeisigwald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00877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räre Auslagerung der Oberstufen- und Werkstufenklassen an die ehemalige Grundschule Rottluf, Jegendweg 1a, 09116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Ergotherapie, Logopädie, Physiotherapie, Motopädi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mzeisigwald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ae40d2-5528-472b-adc5-c1c5e4ce6f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6572816727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611635890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esdner Straße 1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etenschule - Klinikschule Chemnitz, Haus 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etenschule -Klinikschule, Haus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34412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planetenschule-klinik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344123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S, Motorik/Konzen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planeten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4887006-8f7f-4dac-8615-dbb785232f9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3829333166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1200437174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helm-Firl-Straße 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derpädagogisches Förderzentrum </w:t>
      </w:r>
      <w:r>
        <w:rPr>
          <w:rStyle w:val="CharTok"/>
        </w:rPr>
        <w:t xml:space="preserve">\"</w:t>
      </w:r>
      <w:r>
        <w:rPr>
          <w:rStyle w:val="StringTok"/>
        </w:rPr>
        <w:t xml:space="preserve">J. Trüp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 Projekt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wischenstopp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.-Trüper-Schule, Projek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82128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truepe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sfectrue/start/neuigkeiten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c1fb309-3633-4e31-b614-a745560935d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4095465836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2236409823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no-Schreiter-Straße 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mit dem Förderschwerpunkt Sprache „Ernst Busch“  - Oberschulte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FSP Sprach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rnst Busch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 O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16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busch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166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Deutsch, Mathematik, LRS, Ergotherapie, Motorik/Konzen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shs-ernst-busch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2a585e2-ec4c-4a50-b66c-50195cabcc8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3395394726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160189318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llberger Straße 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er Schulmodell  (Grund- und Ober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er Schulmodell (GS+OS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388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er-schulmodell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38812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Stadtoffen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Franzö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chulmodell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3bebfe6-ce8b-4256-8ca6-8f6432badf8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26588804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3927038313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Wabra-Straße 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mit dem Förderschwerpunkt Sprache „Ernst Busch“  - Grundschulte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FSP Sprach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rnst Busch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 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16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busch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684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Deutsch, Mathematik, LRS, Ergotherapie, Motorik/Konzen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shs-ernst-busch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9ac6aaf-9ab9-468d-8187-0cbe2b3709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0359780885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7492643221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umestraße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tionales Stefan-Heym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tionales Stefan-Heym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6601-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g@fuu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tefan-heym-gymnasium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f25aed-5ea1-4a44-be88-ed05cd1912e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8088013663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2165612737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tmann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Hartmannplatz</w:t>
      </w:r>
      <w:r>
        <w:rPr>
          <w:rStyle w:val="CharTok"/>
        </w:rPr>
        <w:t xml:space="preserve">\"</w:t>
      </w:r>
      <w:r>
        <w:rPr>
          <w:rStyle w:val="StringTok"/>
        </w:rPr>
        <w:t xml:space="preserve">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Hartmannplatz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565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hartmannplatz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, bis Ende Schuljahr 2023/24 zunächst Außenstelle der Unteren Luisenschule -Ober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e04821-daba-4e7a-b0e6-c3afea070c4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373757165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7857330246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no-Schreiter-Straß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xander-von-Humboldt-Oberschul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xander-von-Humboldt-OS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2121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arnoschreiter1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21219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uldatenbank.sachsen.de/index.php?id=100&amp;institution_key=423303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7fc4c-31c0-4075-a6df-095b8f835f7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272439255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1484750276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tterstraße 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kt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duktives Lern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kt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duktives Lern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61905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weerth-produktiveslernen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619058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60e28b3-2efe-45dc-8429-8e3e42397b7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7703164001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5556498582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arnhorststraße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kt </w:t>
      </w:r>
      <w:r>
        <w:rPr>
          <w:rStyle w:val="CharTok"/>
        </w:rPr>
        <w:t xml:space="preserve">\"</w:t>
      </w:r>
      <w:r>
        <w:rPr>
          <w:rStyle w:val="StringTok"/>
        </w:rPr>
        <w:t xml:space="preserve">WERK-STATT-SCHU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 (Stadtmission Chemnitz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kt </w:t>
      </w:r>
      <w:r>
        <w:rPr>
          <w:rStyle w:val="CharTok"/>
        </w:rPr>
        <w:t xml:space="preserve">\"</w:t>
      </w:r>
      <w:r>
        <w:rPr>
          <w:rStyle w:val="StringTok"/>
        </w:rPr>
        <w:t xml:space="preserve">WERK-STATT-SCHU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20580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13fc3e2-770b-471d-9b9a-f92999ba18d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745775902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979735697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ngelisches Schulzentrum Chemnitz (Ober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ngelisches Schulzentrum (OS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433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kretariat-ms-gym@esz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4338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esz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4aac49-6baa-45a0-85ed-01ae41df1fa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9251623217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3288068733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ttersstraße 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ianne-Brandt-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ianne-Brandt-O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5652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mariannebrandt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Inklusion, jüdischer Religionsunterrich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osmariannebrandt/start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50b4e0f-f1f3-41af-9ead-7b447b7f3d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6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2342889207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9569632586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ürstenstraße 1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-Schule Chemnitz - Freie integrative Schule -Ober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-Schule (OS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8042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kundarstufe@montessoriverei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233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montessori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f05dee2-776f-4c1b-977a-89c0be6e851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9195922959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3811291254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dstraße 1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orfschule Chemnitz (Ober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orfschule (OS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076-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waldorf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076-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waldorf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bd055f0-4ec9-4f97-aca0-b4e1a6330f0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802672956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2018672001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enburger Straße 6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drich August III. 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drich August III. 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24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fa-os.e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fa-os.eu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47ef171-848f-49f6-963a-388ffd34698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7488805849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058558590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lienstraße 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-Schulen gemeinnützige GmbH -Ober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-Regenbogen-Oberschul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1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.oberschule@dpfa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regenbogen-schul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daffd40-6c76-4ba0-8b8d-15137dd239c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9252545827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1392747099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nriettenstraße 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-Wilhelm-André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-Wilhelm-André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21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-andr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214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fil: naturwissenschaftlich, künstlerisch, sportlich, Projekt Art meets 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Englisch, 2. Französisch, Russisch, Latein, Arbeitsgemeinschaft: vertieft Engl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ndre.c.sn.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803cef4-a2ed-4999-b2a3-7f1ce203212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2422246448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431056014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ydaer 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una Schule gGmbH (Ober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una Schule gGmbH (Ober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7156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gruuna.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una.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9d1a9ea-1303-4ec6-82cc-6dd9e23c689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520898838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785216010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sstraße 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drich- Fröbel-Schule, Schule mit dem Förderschwerpunkt Lern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.-Fröbel-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16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froebel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165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Deutsch, Mathematik, LRS, Ergotherapie, Motorik/Konzen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uldatenbank.sachsen.de/index.php?id=100&amp;institution_key=422020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c5eb03-08d5-445b-b5cb-b4bdee37c81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6850455902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44760808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nhardtstraße 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tthold-Ephraim-Lessing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tthold-Ephraim-Lessing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26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lessing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2662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, Stützpunktschule zur Integration von Schülern mit Sprachauffälligkeit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a9f16dc-e20c-4f04-9936-9a2664ef9ee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9770759291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126272524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erickestraße 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Schöna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Schöna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6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schoenau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6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achsen-macht-schule.de/schulporträ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000ff9-fba3-44e5-b6bc-25936fbad2b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3375293321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2983320180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27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-Salvador-Allende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-Salvador-Allende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2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allend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212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Stützpunktschule zur Integration von Schülern mit Sprachauffälligkeiten, Inklus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llende-g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ba24609-dba2-47a9-9b63-a37ec81a87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5080710163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526213588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Beck-Straße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brüder-Grimm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brüder-Grimm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029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gebrueder-grimm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47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r Zugang 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, Vorbereitungsklassen; Projekt für musisch-kreative Bild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gg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67aea54-78cc-4330-971b-b6762cf855b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8050078603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9255202729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fred-Neubert-Straße 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les-Darwin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les-Darwin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60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darwin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602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charles-darwin.c.sn.schule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4f62fad-ea21-4a4c-bd8a-ace56bcedcd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1955700183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4083594501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uhausstraße 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enschule -Grund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enschule -GS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3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annen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31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r Zugang, Hort: baubedingte Auslagerung an den Standort Jakobstraße 20, 09130 Chemnitz, bis voraussichtlich Schuljahr 2024/20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jüdischer Religionsunterrich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nnen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c92a00f-080b-4d40-beea-3b43723cb17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4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4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1829872211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8053925283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enhainer Straße 20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rtoberschul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rt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46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sport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-469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Eliteschule des Sports; Eliteschule des Fußballs; leistungssportorientierte Zugangsbedingung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portmittel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79d50f-9e8b-4b8c-993a-d31657f85e0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725188194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2970532617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ststraße 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West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Weststraß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746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weststrass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uldatenbank.sachsen.de/index.php?id=100&amp;institution_key=42135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02d32d2-3fee-4a09-ab71-f1b4291ee9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2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7378257134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624008417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sburger Straße 3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Heine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.-Heine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hein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6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db.sn.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ad5733-f7f6-4b74-80ef-dd9ce898e69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9923406250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5844361682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-Bebel-Straße (Grüna) 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umgartenschule Grüna -Grund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umgartenschule Grüna -GS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500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baumgarten-gruena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0165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uldatenbank.sachsen.de/index.php?id=100&amp;institution_key=421127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a4f5d6f-a1fb-4d34-b588-a97784c8e92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785757098248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3415498048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néstraß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 Reichenbr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 Reichenbr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reichenbrand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5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Franzö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os-reichenbrand.c.sn.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c0e5b27-43cf-43d0-8d2a-6403382c0ff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25125822599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1512811038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lottenstraße 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Charlottenstraße  - ab Einschulungsjahr 2024/20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Charlottenstraße - ab Einschulungsjahr 20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100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4cc0fe-629a-4e21-9d8f-463e2845d3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480546250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7323294919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lgograder Allee 18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e Grundschul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eonardo</w:t>
      </w:r>
      <w:r>
        <w:rPr>
          <w:rStyle w:val="CharTok"/>
        </w:rPr>
        <w:t xml:space="preserve">\"</w:t>
      </w:r>
      <w:r>
        <w:rPr>
          <w:rStyle w:val="StringTok"/>
        </w:rPr>
        <w:t xml:space="preserve">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e G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eonardo</w:t>
      </w:r>
      <w:r>
        <w:rPr>
          <w:rStyle w:val="CharTok"/>
        </w:rPr>
        <w:t xml:space="preserve">\"</w:t>
      </w:r>
      <w:r>
        <w:rPr>
          <w:rStyle w:val="StringTok"/>
        </w:rPr>
        <w:t xml:space="preserve">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99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-leonardo@kjf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95996-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zur Förderung höher und hoch begabter Kind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ndschule-leonardo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103d079-43ac-4800-9709-d92aedef368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144122495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402861115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eniusstraß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-Amos-Comenius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.-A.-Comenius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307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comenius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307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uldatenbank.sachsen.de/index.php?id=100&amp;institution_key=421074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9097ef-4e84-4ea9-8d3a-da813436ec1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4154454002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0719351713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tgensdorfer Straße 2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lossschule (Schulteil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lossschule -GS-  ST Sp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0244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schloss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5223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mit Sportklassen für technisch-akrobatische Sportart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n.schule.de/~gs-schloss-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1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c12bf1e-8e69-49a1-b0bf-6264df591e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9508308115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085819039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kobstraße 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üdlicher Sonnenberg</w:t>
      </w:r>
      <w:r>
        <w:rPr>
          <w:rStyle w:val="CharTok"/>
        </w:rPr>
        <w:t xml:space="preserve">\"</w:t>
      </w:r>
      <w:r>
        <w:rPr>
          <w:rStyle w:val="StringTok"/>
        </w:rPr>
        <w:t xml:space="preserve">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üdlicher Sonnenberg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758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kobst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gscsueso/unsere-schule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f527828-a68f-42df-8243-d81ae54a33f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6649927940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297956189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27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Flughaf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Flughaf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2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amflughafen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202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Kompetenzzentrum für sprachliche Bildung;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Rus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ms-am-flughafen.homepage.t-onlin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9ea881c-e92c-43b0-b565-65f76ce0c8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5622224287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5730382712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reherstraße 1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drich-Adolf-Wilhelm-Diesterweg-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.-A.-W.-Diesterweg-O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43024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diesterweg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430248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Französisch, Russisch, Span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esterweg.sn.lo-net2.de/info/.ws_gen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4ebf1cb-d436-45b7-a293-feb9e467bfc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4477908695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9617453893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chtenauer Straße 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Ebe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Ebe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108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ebersdorf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100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unserebersdorf.de/index.php/grundschule-ebe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b8f56c-fb42-4890-970f-ea0dcc92767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70643467030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76454605457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drich-Hähnel-Straße 8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Stadtpark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Stadtpark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90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amstadtpark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36173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gs-amstadtpark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c28e969-19c6-491a-945e-e8670b5f3be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529770059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4495762657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Kirsch-Straße 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Sonnenbe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Sonnenbe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7772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sonnenberg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77722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gscsonnenberg/start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e6df524-c87d-4844-9c7f-11feabdc3d6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1226474181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6497268295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tz-Matschke-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tere Luisenschule -Ober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tere Luisenschule -OS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741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untere-luisen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7419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Franzö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uls.c.sn.schule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4e66642-25bd-400a-8c65-c79736d3619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2693575413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1304002923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rdinandstraße 9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Kleinolbe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Kleinolbe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723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kleinolbersdorf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74189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klein-aberoho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23fcefe-c60e-41ce-b8b4-c38e65bd5f6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3.019149390280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0936439050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elsbergstraße 29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Adelsbe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Adelsbe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7111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adelsberg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71118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ubedingte Auslagerung an den Standort Comeniusstraße 1, 09120 Chemnitz, bis voraussichtlich 2023/20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gs-adelsberg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db12cb-8564-4e9d-84af-e3cd12c8d2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88150503785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3038376296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Schütz-Straße 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operationsschule Chemnitz (Grund- und Ober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operationsschule Chemnitz (GS+OS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8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operationsschule-chemnitz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87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ubedingte Auslagerung an den Standort Wittgensdorfer Str. 121, 09114 Chemnitz  bis voraussichtlich Schuljahr 2024/2025; anschließend Brauhausstraße 16, 09111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kooperationsschule-chemnitz.or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1803546-bb8c-4352-88a9-29e06782a36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4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440990745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9436719723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Heilmann-Straße 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 Alten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 Alten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altendorf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4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Französisch, Japanisch als G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fv-ms-altendorf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5fb6fd9-0ba3-40ca-b22b-d7be042acb9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4042270194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55461045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l-von-Ossietzky-Straße 17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Gablen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Gablen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500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gablenz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5008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Stützpunktschule zur Integration von Schülern mit Sprachauffälligkeiten, Klassen für Schüler mit LR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ms.sn.schule.de/gsgablenz/start/impressum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c79e612-03c6-499b-8796-95548258bea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4534556245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2669487388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néstraß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Reichenbr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Reichenbra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5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reichenbrand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5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s-reichenbrand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32ff25c-46b1-4118-a8f3-86a78270bb4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25125822599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1512811038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sdorfer Straße 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ann-Wolfgang-von-Goethe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ann-Wolfgang-von-Goethe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07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-goeth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0702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fil: naturwissenschaftlich, gesellschaftswissenschaftlich, sprachlich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Englisch, 2. Französisch, Spanisch, 3. Late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oethegym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ae936e-cec6-4a38-8f14-4c5a748ef3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2169056117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5917414734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laffenbacher Hauptstraße 8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Klaffenba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Klaffenba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0708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klaffenbach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775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ndschule-klaffenbach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15e9ef-746d-4c7b-9a0b-56ba37d2206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3233813131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61810737910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ethovenweg 4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Röh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Röhrs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2 5048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roehrsdorf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2 5048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ndschule-roehrsdorf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9d2802-8a14-4858-938a-ff3a49d9a18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35609900999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2559280707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ydaer 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una Schule gGmbH (Grund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una Schule gGmbH (Grund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7156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gruuna.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una.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a0fbb25-12a1-4438-9f19-b216ad2d11b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520898838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785216010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fer Straße (Mittelbach) 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Mittelba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Mittelba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5255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mittelbach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57948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s-mittelbach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6df9143-a94c-439b-889b-5a4c07ef67d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798821978131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9203102646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erickestraße 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 Schönau/Siegm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 Schönau/Siegm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schoenau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1576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Russisch, Span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c.shuttle.de/ms-schoena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3d84510-74a2-4cce-ae96-9649b0ea872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3375293321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2983320180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boldtplatz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annes-Kepler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annes-Kepler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-28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-keple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 28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fil: vertieft mathematisch-naturwissenschaftliche Ausbildung; naturwissenschaftliches Prof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Englisch, 2. Französisch, Latein, Russisch, Arbeitsgemeinschaft: Tschech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kepler.c.sn.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9caf992-5abe-4663-bb97-b5873ebb5c9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8060056985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35115945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öcklstraße 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Hartha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Hartha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100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harthau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03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ndschule-harthau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9a1865b-3b02-4a27-a73e-8fa375ba8ac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4918766518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76156799621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ttersdorfer Straße 146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P-Kreativitäts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P Kreativitäts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28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ntakt@gsc.bipschul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282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ipschul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3c706b-ca6a-4e50-bec6-d85f6c4b5e6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7981466079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356927031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Köhler-Straße 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Schweitzer-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Schweitzer-O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60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schweitze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60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Schulplanetar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Französisch, Arbeitsgemeinschaft: Franzö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lbert-schweitzer-mittel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b3dd26-8f54-43eb-bd70-8eab83552a7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8942326650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3031146634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ossenschaftsweg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Reichenha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Reichenha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90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reichenhain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902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s-reichenhai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3d231be-43cb-4dd4-9a8f-9b519a98278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3251354902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7852908716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-Türpe-Straße 5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Einstein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Einstein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7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albert-einstein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7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c.shuttle.de/a-einstein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3d96808-1583-4e02-bf98-29c5c5ecaf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4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4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7276265842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2274910243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smarinstraße 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Siegm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Siegma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420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siegma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4204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ndschule-siegmar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63272a6-c2f6-4f59-b068-eb9a625c53b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4517189671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9312253829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Straße 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1480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richte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258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, Vorbereitungsklassen; Stützpunktschule zur Integration von Schülern mit Sprachauffälligkeit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uldatenbank.sachsen.de/index.php?id=100&amp;institution_key=42109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80db27-682d-4b4d-b0c2-173ba081aff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8876582654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2726198819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er Straße (Wittgensdorf)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rchner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irchner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00 8823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kirchne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00 8189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ndschule-wittgensdorf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e0919f2-af67-49bf-8144-24602f0e9be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69493196689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80956144412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üchwaldstraße 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lossschule -Grund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lossschule -GS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0039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schloss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5079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mit Sportklassen für technisch-akrobatische Sportart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n.schule.de/~gs-schloss-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1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c9c32d-8f31-4aac-b936-0db9a6afc4a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350763821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6949903328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elsbergstraße 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 Gablen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 Gablen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07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gablenz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90596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kt </w:t>
      </w:r>
      <w:r>
        <w:rPr>
          <w:rStyle w:val="CharTok"/>
        </w:rPr>
        <w:t xml:space="preserve">\"</w:t>
      </w:r>
      <w:r>
        <w:rPr>
          <w:rStyle w:val="StringTok"/>
        </w:rPr>
        <w:t xml:space="preserve">WERK-STATT-SCHU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jekt </w:t>
      </w:r>
      <w:r>
        <w:rPr>
          <w:rStyle w:val="CharTok"/>
        </w:rPr>
        <w:t xml:space="preserve">\"</w:t>
      </w:r>
      <w:r>
        <w:rPr>
          <w:rStyle w:val="StringTok"/>
        </w:rPr>
        <w:t xml:space="preserve">WERK-STATT-SCHU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Französisch, Rus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ms-gablen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e9631d-9033-4c50-a086-a20ce7275af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2786237536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006973329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berg 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Glös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Glös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4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gloesa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44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gsgloesa/schulportraet/unser-team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6199e96-3dee-4712-8100-b95eb355f0c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1063451388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72627640101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lzendorfer Straße 27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e Montessori-Grundschule Stelzen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e Montessori-GS Stelzen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3668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schule@jugendstaetten-stocker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36689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montessorischule-stelzendorf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ed4b7a3-4fe3-4793-8257-cab1a1e653c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6264494461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815176384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sephinenplatz 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sephinenschule -Ober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sephinenschule -OS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97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josephinen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979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josephinen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6aebb7c-4a8b-4902-8717-3406c5e035f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964921900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9870769740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Moritz-Arndt-Straße 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on-S.-Makarenko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on-S.-Makarenko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2213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makarenko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00899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makarenko-g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1d2472b-4b6c-49e3-9055-53a27179f39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2917779833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99197874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ühl 5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sa-Luxemburg-Grundschule am Brüh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sa-Luxemburg-GS am Brüh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714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luxemburg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714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uldatenbank.sachsen.de/index.php?id=100&amp;institution_key=421070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1d05ca2-a0ba-4c6d-9357-d3702c13b7a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4914650048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341222472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ffmannstraße 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blo-Neruda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blo-Neruda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6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neruda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672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pablo-neruda-grund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72933c5-3fb6-4bb2-b010-76285a688e5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6804506471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8579166705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dolfstraße 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dolfschule -Grund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udolfschule  -GS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8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rudolf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882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rudolf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3d8c0dd-e1e2-4f68-bbf7-0ee0af07cdf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6482133712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9153630479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tz-Matschke-Straße 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e Luisenschule -Grund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e Luisenschule -GS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80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obere-luisen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80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, Stützpunktschule zur Integration von Schülern mit Sprachauffälligkeit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gsols/obereluisenschulegrundschule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e0ed348-11ac-4bab-9452-27b55a4b058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9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2795093273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1618951993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Schweitzer-Straße 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nuel-Gottlieb-Flemming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nuel-Gottlieb-Flemming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0068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flemming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90108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flemming-grund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2fbeb5e-943d-4b79-8c17-a54e5896e66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2357439342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9991125479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Enge-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-Schule Chemnitz - Freie integrative Schule -Grund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-Schule (GS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15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@montessoriverei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00818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montessori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5f7f237-083c-4492-a5d3-ae9e5ea25b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9361180891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3879772374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hlandstraße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Körnerplatz</w:t>
      </w:r>
      <w:r>
        <w:rPr>
          <w:rStyle w:val="CharTok"/>
        </w:rPr>
        <w:t xml:space="preserve">\"</w:t>
      </w:r>
      <w:r>
        <w:rPr>
          <w:rStyle w:val="StringTok"/>
        </w:rPr>
        <w:t xml:space="preserve">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Körnerplatz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746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weerth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7460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 nach Abschluss der Sanier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Vorbereitungsklassen; Projekt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duktives Lern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 Ritterstraße 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Arbeitsgemeinschaft: Rus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eorg-weerth-ms-chemnitz.homepage.t-online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313819b-1032-4e3c-87f5-7bb51fd59c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5366896466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856767161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tgensdorfer Straße 121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Born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Born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832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borna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8329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s-borna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6886535-ed11-45e8-90b3-90cde8e367f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5036060313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3338990546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Heilmann-Straße 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Alten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Altendor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4 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altendorf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4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ily84.lima-city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57d048a-9c2d-455b-9717-22e86582cf5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4042270194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55461045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lienstraße 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-Regenbogen-Grundschul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-Regenbogen-Grundschul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1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.grundschule@dpfa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regenbogen-schul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137be0f-9921-48cb-a6df-350e9d61ced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9252545827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1392747099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chaikowskistraße 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ngelisches Schulzentrum Chemnitz (Grund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ngelisches Schulzentrum (GS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319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kretariat-gs@esz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3159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esz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00887a4-c305-4b8a-81e2-4b80338fc6c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7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8657906953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7232449280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 der Kirche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Eub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Eub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6 29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euba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6 7247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ndschule.euba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bc8b1d-d5de-4acb-8e9e-927fcb154b6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3.020754108309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741088487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ützschlerstraße 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Rabenstein </w:t>
      </w:r>
      <w:r>
        <w:rPr>
          <w:rStyle w:val="CharTok"/>
        </w:rPr>
        <w:t xml:space="preserve">\"</w:t>
      </w:r>
      <w:r>
        <w:rPr>
          <w:rStyle w:val="StringTok"/>
        </w:rPr>
        <w:t xml:space="preserve">Hans Carl von Carlowitz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Rabenste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420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rabenstein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4206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ndschule-rottluff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25d1046-18e7-40e7-88a4-ac987da2d4e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34303607384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728347500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ydn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entina-Tereschkowa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entina-Tereschkowa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tereschkowa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916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r Zuga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s-tereschkowa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34c7a37-fe4d-48f4-9805-d2f9e05594b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6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6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1345159645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7810008338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thauer Weg 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 Einsiede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 Einsiede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09 227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einsiedel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09 707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www.grundschule-einsiedel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8f23593-5591-4cbd-8587-0e649f50416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8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70693287054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70338850851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ngelisches Schulzentrum Chemnitz (Gymnasium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ngelisches Schulzentrum (Gym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433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kretariat-ms-gym@esz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433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esz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54e5a3-1e45-447e-a804-f4cc25cc09a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6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9251623217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3288068733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chemnitzer Straße 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fachschule und Fachschule für Sozialwesen und Berufsfachschule für Pflegehilfe der SSA - Sächsische Sozialakademie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A - Sächsische Sozialakademi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5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sozialakademie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8685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ozialakademie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0825f9-097e-4d1b-a02f-ecb773c0c48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8414579679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7933584121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no-Schreiter-Straße 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end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end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152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endgymnasium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207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des zweiten Bildungsweg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i-Online, Fördern bei Lernschwierigkeiten in Mathematik und Deut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bendgymnasium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8694b0-7509-42ff-94f8-3e9dd2e8ec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3395394726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160189318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bert-Köhler-Straße 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planetar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planetar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90997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planetarium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90997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stige Einricht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planetarium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55282f-ffd1-4744-be77-902e6e83b2e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8942326650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3031146634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ritzstraße 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zinische Berufsfachschule für Gesundheits- und Krankenpflege am DRK-Krankenhaus Chemnitz-Rabenste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K - BFS Gesundheits- und Kranken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3294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dungszentrum@drk-kh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32940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drk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6b2ce6-7aa2-4ca0-b40f-a7527571a0f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2572386467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1837770090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uffahrtei 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S TRAINING SCHULEN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BS TRAINING SCHULEN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 24358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@wbstraining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43581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wbstraining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978bbf0-8f30-4253-be9d-095e23999d5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509109482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1333782947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enhainer Straße 1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t am Sport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rtinterna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46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rtinternat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469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stige Einricht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portgymnasium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ff0f300-55a3-416b-a551-f175dd0b77c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674576387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5948671815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dstraße 1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orfschule Chemnitz (Gymnasium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orfschule (Gym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076-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waldorf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076-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waldorf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6c38845-290d-43d3-81ca-13cc7a9c139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802672956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2018672001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Kirsch-Straße 2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zentrum mit dem Förderschwerpunkt Lernen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Johann Heinrich Pestalozzi 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zentr.</w:t>
      </w:r>
      <w:r>
        <w:rPr>
          <w:rStyle w:val="CharTok"/>
        </w:rPr>
        <w:t xml:space="preserve">\"</w:t>
      </w:r>
      <w:r>
        <w:rPr>
          <w:rStyle w:val="StringTok"/>
        </w:rPr>
        <w:t xml:space="preserve">J.-H.-Pestalozzi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7772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pestalozzi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67772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Deutsch, Mathematik, LRS, Ergotherapie, Motorik/Konzentration, Sprache/DAZ, Leseambulan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pestalozzi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f44cd2c-d7a2-4e6d-b0f1-a9d44f627a4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1587123539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6434025457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mingstraße 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etenschule - Klinikschule Chemnitz, Haus I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etenschule -Klinikschule, Haus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845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planetenschule-klinik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845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S, Motorik/Konzen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planeten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4f19ae-37e7-4c22-85a2-9c2e25d77f8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38666104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3677672346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elandstraße 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für Wirtschaft II  (Außenstel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Wirtschaft II,  Ast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312-1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-wirtschaft-2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312-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szw2-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ee986ba-b328-40bd-92ef-9e7d2f14f28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0054869283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965427838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he Straße 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rl-Schmidt-Rottluff-Gymnasium, Haus I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rl-Schmidt-Rottluff-Gymnasium, Haus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 29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-karl-schmidt-rottluff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85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fil: sprachlich, naturwissenschaftlich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Englisch, 2. Französisch  3. Latein, Arbeitsgemeinschaft: Französisch, Rus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kaschmir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733d47b-3c07-4289-afd8-3921d78cd1e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186286103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266831280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aberger Straße 7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 Chemnitz der ASG - Anerkannten Schulgesellschaft Sachsen 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 Chemnitz der AS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60414-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freie-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006-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erufsschule-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e88d0cf-14cc-453b-945f-da4aa7a179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9097835289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2744527022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he Straße 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rl-Schmidt-Rottluff-Gymnasium, Haus 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rl-Schmidt-Rottluff-Gymnasium, Haus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 29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-karl-schmidt-rottluff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859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fil: sprachlich, naturwissenschaftlich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Englisch, 2. Französisch  3. Latein, Arbeitsgemeinschaft: Französisch, Rus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kaschmir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cead3e-4558-4d8b-a536-501a10f57f8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3415945212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864518883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Schütz-Straße 6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m für körper- und mehrfachbehinderte Kinder und Jugendlich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B+Heim für Körperbehinder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-31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m-ko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-31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stige Einricht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heim-ko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ddbf7f-b8b2-4411-bff3-e1b41b58837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5913133451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9207727438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k der Opfer des Faschismus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für Technik I  -Industrie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Technik I - Industrie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-1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-technik-1-industrie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-10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, BGJ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industrie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1da7c72-8d41-4875-a124-85400320a4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9568307350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0827528154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ederwaldstraße 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 Einsiede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 Einsiede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09 69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-einsiedel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209 6981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fil: naturwissenschaftlich, sprachlich, gesellschaftswissenschaftlich, sportli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Englisch, 2. Französisch, Latein, Russisch 3. Spanisch, Arbeitsgemeinschaft: Cambridge Cours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ymnasium-einsiedel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f22c2d0-7077-4fac-a48d-a232189eb27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73580896590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3061938332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nzlerstraße 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für Wirtschaft I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Wirtschaft I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3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-wirtschaft-2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312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szw2-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5ef3b8-d992-4410-bb8f-60ce5991913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560335623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444887765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erswalder Straße 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ZIVAL-Schule (Förder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orfschule (Förder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076-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zivalschule@waldorf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780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waldorf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9c6c921-2dd1-42cb-878e-48d8e0dfee6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7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8377533848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5280377886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 Sach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mingstraße 8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esschule für Blinde und Sehbehinderte Förderzentrum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esschule für Blinde/Sehbehinder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0 81 8 13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indenschule@sbs.smk.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 71 80 818 20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linden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3e3be62-0cd1-4a5c-b27a-b12c9a76bd3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674914752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2558393712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Schütz-Straße 1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utsches Erwachsenen-Bildungswerk in Sachsen gemeinnützige Schulträger-GmbH, Privates beru?iches Schulzentrum für Gesundheitsberufe P?ege und Sozialwesen des DEB in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B in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501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-fs@deb-grupp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5018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deb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b4f6456-2dae-4254-8c24-1ef7ed22ac9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1564957650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7715096791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to-Schmerbach-Straße 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hschule für Technik der Gemeinnützigen Gesellschaft TUV Rheinland Bildungswerk 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ÜV Bildungswerk gGmbH - FS Techni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6617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-chemnitz@de.tuv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6617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tuv.com/schule-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cca97dc-0f78-49b2-b9a5-47a96291ca0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48809656189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1795275775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k der Opfer des Faschismus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ius-Agricola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rgius-Agricola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-27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-agricola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 27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fil: naturwissenschaftlich, vertieft sprachliche Ausbildung (bilingualer Zweig in englischer Sprache), Sternwart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Englisch, 2. Spanisch, Latein, 3. Französisch, Russisch, Arbeitsgemeinschaft: Poln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gricola-gymnasium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2cc2170-f212-4d6a-8064-5835780f81b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9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0521541299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0423861532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 der Wiesenmühl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2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der FORTIS-AKADEMIE gemeinnützige Bildungs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der FORTIS-AKADEMI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22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werbung@fortis-akademi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222-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fortis-akademi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85e6376-d11a-449f-93f6-8268c31fad6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11425861980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221863549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 der Markthalle 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für Gesundheit und Sozialwe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Gesundheit und Sozialwe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752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-gesundheit-soziales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7521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, Berufsfachschule, Fachschule, Fach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sz-gs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5d109cb-05a9-413f-93f8-67cf63cc765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6247901113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310721299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hausstraße 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+U gemeinnützige Bildungseinrichtung für Fortbildung und Umschulung Sachsen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+U Sachsen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66015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fuu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6601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fuu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74ca784-5330-4c51-9be4-23fb99b3033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2268378243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2253609861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tterstraße 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enpädagogisches Zentr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enpädagogisches Zentr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6190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z-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619052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stige Einricht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mpz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b191c55-777b-4f55-af0e-d87df92ae5a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0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7703164001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5556498582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no-Schreiter-Straße 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end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end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90910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endober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90910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des zweiten Bildungsweg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rkurs Klasse 8, Fördern bei Lernschwierigkeiten in Mathematik, Deutsch, Engl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bendmittelschule-chemnitz.de.tl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0047661-ea87-4552-9996-e3634cfa558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3395394726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160189318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nrich-Schütz-Straße 6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 Nova Campus, Die Entdeckerschule, Förderzentrum mit dem Förderschwerpunkt körperliche und motorische Entwickl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 Nova Campus - Die Entdeck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-3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entdecker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989-30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Deutsch, Matematik, Englisch, LRS, Dyskalkulie, Logopädie, Ergotherapie, Physiotherapie, unterstützte Kommunikation, Da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terra-nova-campu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7e2f71d-67b2-48a8-8387-59c4ea4e65a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440990745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9436719723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Wabra-Straße 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mit dem Förderschwerpunkt Sprache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rnst Busch 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FSP Sprach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rnst Busch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16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busch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166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Deutsch, Mathematik, LRS, Ergotherapie, Motorik/Konzen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hs-ernst-busch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2b1ed2-69bb-4ae9-be75-f055e9205b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0359780885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7492643221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lienstraße 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-Schulen gemeinnützige GmbH -Gymnasium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-Regenbogen-Gymnasium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1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.gymnasium@dpfa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regenbogen-schul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91387c3-51ee-42c2-a9db-9308126c91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9252545827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1392747099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tmann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Hartmannplatz</w:t>
      </w:r>
      <w:r>
        <w:rPr>
          <w:rStyle w:val="CharTok"/>
        </w:rPr>
        <w:t xml:space="preserve">\"</w:t>
      </w:r>
      <w:r>
        <w:rPr>
          <w:rStyle w:val="StringTok"/>
        </w:rPr>
        <w:t xml:space="preserve">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Hartmannplatz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565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hartmannplatz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, bis Ende Schuljahr 2023/24 zunächst Außenstelle der Unteren Luisenschule -Ober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e04821-daba-4e7a-b0e6-c3afea070c4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373757165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7857330246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ertstraße 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 Fresenius Schulen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 Fresenius Schul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700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@die-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8248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die-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33707e-e715-4dca-bc79-47a261331d7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7305159920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8846471615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önherrstraße 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mut-Rödler-Schule für Krankengymnastik/Physiotherapie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mut-Rödler-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90527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roedler-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0447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roedler-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80299aa-44eb-430d-a380-17e2f008e3e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1645146031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0141363986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aberger Straße 7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e Schulen Chemnitz der ASG - Anerkannten Schulgesellschaft 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e Schulen Chemnitz der AS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00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freie-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006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freie-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9aaa8e3-7f85-45f3-aecd-46a90e23fc1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9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9097835289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2744527022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thur-Bretschneider-Straße 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für Ernährung, Gastgewerbe, Gesundh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Ernährung, Gastgewerbe, Gesundh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743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-ernaehrung-hauswirtschaft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74364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, Berufsfachschule, BVJ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bszcegg/unser-bsz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1af7d7-da59-42c2-a8cc-94fbf66ba5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0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1360603160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5088032551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tmannstraße 3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 Akademi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 Akademi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3112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@euroakademi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31123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euroakademie.de/de/standorte/chemnitz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0538e37-0f83-4e00-9e33-02d90fa04d5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7803203535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6097722906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straße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Altchemnitz, Förderzentrum mit dem Förderschwerpunkt Lern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Alt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90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altchemnitz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90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ubedingte Auslagerung bis voraussichtlich Ende Schuljahr 2023/2024 an den Standort Philippstraße 20, 09125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chulealt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cd5f8b-82f6-4f71-82f6-422fa4130f7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1014852467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9381331294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helm-Firl-Straße 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derpädagogisches Förderzentrum </w:t>
      </w:r>
      <w:r>
        <w:rPr>
          <w:rStyle w:val="CharTok"/>
        </w:rPr>
        <w:t xml:space="preserve">\"</w:t>
      </w:r>
      <w:r>
        <w:rPr>
          <w:rStyle w:val="StringTok"/>
        </w:rPr>
        <w:t xml:space="preserve">J. Trüp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 Projekt </w:t>
      </w:r>
      <w:r>
        <w:rPr>
          <w:rStyle w:val="CharTok"/>
        </w:rPr>
        <w:t xml:space="preserve">\"</w:t>
      </w:r>
      <w:r>
        <w:rPr>
          <w:rStyle w:val="StringTok"/>
        </w:rPr>
        <w:t xml:space="preserve">Zwischenstopp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.-Trüper-Schule, Projek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82128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truepe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sfectrue/start/neuigkeiten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c1fb309-3633-4e31-b614-a745560935d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4095465836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2236409823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ganger 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zinische Berufsfachschule der Klinikum Chemnitz gGmbH - BFS für  bundesrechtlich geregelte Gesundheitsberuf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zinische BFS des Klinikums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9107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bfs@sk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425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klinikum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3e6aa87-a2fc-48eb-b406-392dbadaacf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3131919758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8891775246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chard-Wagner-Straße 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zentrum </w:t>
      </w:r>
      <w:r>
        <w:rPr>
          <w:rStyle w:val="CharTok"/>
        </w:rPr>
        <w:t xml:space="preserve">\"</w:t>
      </w:r>
      <w:r>
        <w:rPr>
          <w:rStyle w:val="StringTok"/>
        </w:rPr>
        <w:t xml:space="preserve">Georg Götz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Schule mit dem Förderschwerpunkt Hör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zentrum </w:t>
      </w:r>
      <w:r>
        <w:rPr>
          <w:rStyle w:val="CharTok"/>
        </w:rPr>
        <w:t xml:space="preserve">\"</w:t>
      </w:r>
      <w:r>
        <w:rPr>
          <w:rStyle w:val="StringTok"/>
        </w:rPr>
        <w:t xml:space="preserve">Georg Götz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 FSP Hör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20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goetz-hoergeschaedigten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209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atungsstelle: Richard-Wagner-Straße 76, 09120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Deutsch, LRS, Ergotherapie, Motorik/Konzentration, Logopädie, Hörtraining, Lautsprachbegleitende Gebärde (LBG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eorg-goetz-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a5bd0b-9c09-4994-9422-40c7bc86c9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9460028391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4759389892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ydaer 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una Schule gGmbH (Gymnasium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una Schule gGmbH (Gymnasium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7156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gruuna.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una.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50b0f76-2aef-4d74-a6d9-561e8d17f84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520898838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785216010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effelstraße 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derpädagogisches Förderzentrum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Johannes Trüper 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Schule mit dem Förderschwerpunkt emotionale und soziale Entwicklung, Haus 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.-Trüper-Schule, Haus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815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truepe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8157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S, Motorik/Konzen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sfectrue/start/neuigkeiten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7b348fe-53ec-45a0-858f-d468f4ba18a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2843325683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3004243746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drich-Hähnel-Straße 8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derpädagogisches Förderzentrum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Johannes Trüper 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Schule mit dem Förderschwerpunkt emotionale und soziale Entwicklung, Haus I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.-Trüper-Schule, Haus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91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trueper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S, Motorik/Konzen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sfectrue/start/neuigkeiten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c05158c-63fd-4406-9106-65cc4590ad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529770059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4495762657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umestraße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tionales Stefan-Heym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ationales Stefan-Heym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66601-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g@fuu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tefan-heym-gymnasium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f25aed-5ea1-4a44-be88-ed05cd1912e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5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8088013663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2165612737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therstraße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für Wirtschaft 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Wirtschaft 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5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-wirtschaft-1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5811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, Fachschule, Fach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szI-wirtschaft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2ab5e8f-22a0-4627-aad6-154e0ff5bfd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5470564491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6219494742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no-Schreiter-Straße 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mit dem Förderschwerpunkt Sprache „Ernst Busch“  - Oberschulte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FSP Sprach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rnst Busch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 O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16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busch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166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Deutsch, Mathematik, LRS, Ergotherapie, Motorik/Konzen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shs-ernst-busch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2a585e2-ec4c-4a50-b66c-50195cabcc8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3395394726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160189318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llberger Straße 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er Schulmodell  (Grund- und Ober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er Schulmodell (GS+OS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388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er-schulmodell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338812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Stadtoffen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ch, Französ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chulmodell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3bebfe6-ce8b-4256-8ca6-8f6432badf8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26588804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3927038313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Wabra-Straße 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mit dem Förderschwerpunkt Sprache „Ernst Busch“  - Grundschultei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FSP Sprach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Ernst Busch</w:t>
      </w:r>
      <w:r>
        <w:rPr>
          <w:rStyle w:val="CharTok"/>
        </w:rPr>
        <w:t xml:space="preserve">\"</w:t>
      </w:r>
      <w:r>
        <w:rPr>
          <w:rStyle w:val="StringTok"/>
        </w:rPr>
        <w:t xml:space="preserve"> - 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166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busch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684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Deutsch, Mathematik, LRS, Ergotherapie, Motorik/Konzen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shs-ernst-busch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9ac6aaf-9ab9-468d-8187-0cbe2b3709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80359780885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87492643221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enhainer Straße 2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rtgymnasium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rt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46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-sport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46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fil: § 4 Gymnasium: vertieft sportliche Ausbildung; Eliteschule des Sports; Eliteschule des Fußballs</w:t>
      </w:r>
      <w:r>
        <w:rPr>
          <w:rStyle w:val="CharTok"/>
        </w:rPr>
        <w:t xml:space="preserve">\n</w:t>
      </w:r>
      <w:r>
        <w:rPr>
          <w:rStyle w:val="StringTok"/>
        </w:rPr>
        <w:t xml:space="preserve">leistungssportorientierte Zugangsbedingungen; Vorbereitungsklassen für Aussiedler-/Ausländerkind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Englisch, 2. Französisch, Russisch, 3. Latein (für Quereinsteiger nur im  Ausnahmefall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portgymnasium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157163-9a03-451a-81b0-44ebf5a8ad1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658699752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288414186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lienstraße 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-Schulen gemeinnützige GmbH - Bildungszentrum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 - Schulen gemeinnützige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.schulen@dpfa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-111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dpfa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31f7402-1179-45ff-afa6-d45ea96415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4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9252545827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1392747099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hardstraße 6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dungs- und InnovationsPortal Chemnitz - Berufsfachschule für Alten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P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65-5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bip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265-55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ip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c4a897d-c533-48a6-a5ee-917b3028f01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6619966780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929034743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esdner Straße 1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etenschule - Klinikschule Chemnitz, Haus 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etenschule -Klinikschule, Haus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34412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planetenschule-klinik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344123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S, Motorik/Konzen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planeten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4887006-8f7f-4dac-8615-dbb785232f9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6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3829333166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12004371741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aberger Straße 18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für Technik III  -R.Hartmann-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Technik III - Hartmann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49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-technik-3-hartmann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49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, Fachschule, Fach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rhs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6570072-c17c-4245-9e82-f3de94b7040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0415946743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0863451869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aberger Straße 7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w - Fachschule für Technik Chemnitz Fachrichtung  Mechatronik im Bildungswerk der Sächsischen Wirtschaft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w - Fachschulen für Techni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51 563623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z-chemnitz@bsw-mail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51 563623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fachschule-technik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a296a26-1969-4880-be73-822267a3020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0535339346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3867621204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mmingstraße 8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 am Berufsbildungswerk Chemnitz der SFZ Förderzentrum gGmbH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m Berufsbildungswerk </w:t>
      </w:r>
      <w:r>
        <w:rPr>
          <w:rStyle w:val="CharTok"/>
        </w:rPr>
        <w:t xml:space="preserve">\n</w:t>
      </w:r>
      <w:r>
        <w:rPr>
          <w:rStyle w:val="StringTok"/>
        </w:rPr>
        <w:t xml:space="preserve">Chemnitz der SFZ </w:t>
      </w:r>
      <w:r>
        <w:rPr>
          <w:rStyle w:val="CharTok"/>
        </w:rPr>
        <w:t xml:space="preserve">\n</w:t>
      </w:r>
      <w:r>
        <w:rPr>
          <w:rStyle w:val="StringTok"/>
        </w:rPr>
        <w:t xml:space="preserve">Förderzentrum g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Z Förderzentrum gGmbH Berufsbild. Sch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4-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über Kontaktformular www.sfz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4-3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fz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2be36c0-5dd4-452e-9224-9ee5c36fe8b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6983808116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42024225126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ul-Gruner-Straße 5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fachschule für Sozialwesen der SBH Südost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FS Sozialwesen SBH Südost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05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s-b-h.deinfo-chemnitz@sbh-suedost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0005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stiftung-bildung-handwerk.de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62941f7-ccc6-46bd-b0d4-344c0ae54ad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2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824157747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07703006954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loßstraße 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liches Schulzentrum für Technik II  -Handwerker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 Technik II - Handwerk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-8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z-technik-2-handwerkerschul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88-80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, Berufliches Gymnasium, BVJ, Vorbereitungsklass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sz-handwerker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481b7e5-87af-4062-b390-68e20dd082c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0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15651093702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8338363182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isigwaldstraße 1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ngelische Berufsfachschule für Krankenpflege und Altenpflege der Bethanien-Krankenhaus Chemnitz gemeinnützige Gmb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ngelische BFS Kranken-/Altenpfle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010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@bethanien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010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bethanien-sachs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9b5c797-b29a-45cf-828d-f90a2d95e30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6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3036689188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9631246372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talstraße 66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schule und Berufsbildende Förderschule des Vereins zur beruflichen Förderung und Ausbildung e. V. (VBFA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BFA Berufsschul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983-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2-chemnitz@vbfa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983-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ufsbildende 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vbfa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60a61d1-05ab-4ecd-8934-abdc79823e6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1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20483880177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2237010030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ürstenstraße 1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-Schule Chemnitz - Freie integrative Schule -Gymnasium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-Schule (Gym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8042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kundarstufe@montessoriverei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233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montessori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3bfcc3-6be1-4471-b2bc-fc7ecf78c2f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9195922959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3811291254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no-Schreiter-Straß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xander-von-Humboldt-Oberschul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exander-von-Humboldt-OS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21219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arnoschreiter1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621219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uldatenbank.sachsen.de/index.php?id=100&amp;institution_key=423303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7fc4c-31c0-4075-a6df-095b8f835f7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272439255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14847502766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-Schäller-Straße 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usz- Korczak-Schule, Schule mit dem Förderschwerpunkt geistige Entwickl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.-Korczak-Schule, FSP geistige Entwickl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509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korczak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250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rierefreies Schulhaus, temporäre Auslagerung der Oberstufen- und Werkstufenklassen an die ehemalige Grundschule Rottluf, Jegendweg 1a, 09116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Deutsch, Mathematik, Singen, Spielen, Tanzen, tiergestützte Therapie, Ergotherapie, Motopädie, Motorik/Konzentration, Schwimm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janusz-korczak-schulechemnitz.de.t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81522f4-0c59-4176-afc0-30a48eb7e84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50628249514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7430112123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nst-Moritz-Arndt-Straße 1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Zeisigwald 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Schule mit dem Förderschwerpunkt geistige Entwicklu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ule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m Zeisigwal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 FSP geistige Entw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0087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amzeisigwald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7008771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oräre Auslagerung der Oberstufen- und Werkstufenklassen an die ehemalige Grundschule Rottluf, Jegendweg 1a, 09116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Ergotherapie, Logopädie, Physiotherapie, Motopädi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mzeisigwald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ae40d2-5528-472b-adc5-c1c5e4ce6f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4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66572816727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6116358909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ilienstraße 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-Schulen gemeinnützige GmbH -Ober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PFA-Regenbogen-Oberschule 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1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.oberschule@dpfa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5901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regenbogen-schulen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daffd40-6c76-4ba0-8b8d-15137dd239c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92525458278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1392747099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enburger Straße 6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drich August III. 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drich August III. 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24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fa-os.eu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fa-os.eu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47ef171-848f-49f6-963a-388ffd34698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5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77488805849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058558590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tterstraße 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kt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duktives Lern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kt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duktives Lernen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61905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weerth-produktiveslernen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5619058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60e28b3-2efe-45dc-8429-8e3e42397b7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27703164001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25556498582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dwig-Richter-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ngelisches Schulzentrum Chemnitz (Ober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angelisches Schulzentrum (OS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433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kretariat-ms-gym@esz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443381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eszc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4aac49-6baa-45a0-85ed-01ae41df1fa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49251623217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32880687338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harnhorststraße 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kt </w:t>
      </w:r>
      <w:r>
        <w:rPr>
          <w:rStyle w:val="CharTok"/>
        </w:rPr>
        <w:t xml:space="preserve">\"</w:t>
      </w:r>
      <w:r>
        <w:rPr>
          <w:rStyle w:val="StringTok"/>
        </w:rPr>
        <w:t xml:space="preserve">WERK-STATT-SCHU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 (Stadtmission Chemnitz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kt </w:t>
      </w:r>
      <w:r>
        <w:rPr>
          <w:rStyle w:val="CharTok"/>
        </w:rPr>
        <w:t xml:space="preserve">\"</w:t>
      </w:r>
      <w:r>
        <w:rPr>
          <w:rStyle w:val="StringTok"/>
        </w:rPr>
        <w:t xml:space="preserve">WERK-STATT-SCHU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820580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13fc3e2-770b-471d-9b9a-f92999ba18d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49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745775902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1979735697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chsstraße 4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edrich- Fröbel-Schule, Schule mit dem Förderschwerpunkt Lern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.-Fröbel-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16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-froebel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165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örd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Deutsch, Mathematik, LRS, Ergotherapie, Motorik/Konzentr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schuldatenbank.sachsen.de/index.php?id=100&amp;institution_key=422020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c5eb03-08d5-445b-b5cb-b4bdee37c81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38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6850455902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447608084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ydaer Straße 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2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una Schule gGmbH (Ober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una Schule gGmbH (Ober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71568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gruuna.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gruuna.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9d1a9ea-1303-4ec6-82cc-6dd9e23c689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52089883882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797852160109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ttersstraße 3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12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ianne-Brandt-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ianne-Brandt-O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56525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-mariannebrandt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Inklusion, jüdischer Religionsunterrich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ms.sachsen.schule/osmariannebrandt/start.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50b4e0f-f1f3-41af-9ead-7b447b7f3d3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0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6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323428892073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19569632586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nriettenstraße 35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-Wilhelm-André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-Wilhelm-André-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214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-andr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8214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ymnasiu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Profil: naturwissenschaftlich, künstlerisch, sportlich, Projekt Art meets Sci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 Englisch, 2. Französisch, Russisch, Latein, Arbeitsgemeinschaft: vertieft Englis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ndre.c.sn.schule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803cef4-a2ed-4999-b2a3-7f1ce203212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7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02422246448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54310560147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8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dstraße 10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orfschule Chemnitz (Oberschule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orfschule (OS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076-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@waldorf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334076-9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waldorfschule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bd055f0-4ec9-4f97-aca0-b4e1a6330f0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9802672956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620186720013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ürstenstraße 1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-Schule Chemnitz - Freie integrative Schule -Oberschule-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essori-Schule (OS)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80422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kundarstufe@montessoriverei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432337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r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montessori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f05dee2-776f-4c1b-977a-89c0be6e851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6.5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91959229599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338112912545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Start w:id="32" w:name="responses-3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cho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32"/>
    <w:bookmarkStart w:id="33" w:name="responses-data-schema-3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objec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ra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t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leist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kurz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f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tandort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ezeichnungZusa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ww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raeger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ezug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gebietsArt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s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glob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reation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dit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e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barriere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integrat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ge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oordi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umb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33"/>
    <w:bookmarkEnd w:id="34"/>
    <w:bookmarkStart w:id="37" w:name="get-find-users-by-status"/>
    <w:p>
      <w:pPr>
        <w:pStyle w:val="Heading2"/>
      </w:pPr>
      <w:r>
        <w:t xml:space="preserve">GET Find users by status</w:t>
      </w:r>
    </w:p>
    <w:p>
      <w:pPr>
        <w:pStyle w:val="FirstParagraph"/>
      </w:pPr>
      <w:r>
        <w:t xml:space="preserve">GET /api/users/active</w:t>
      </w:r>
    </w:p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OK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64e32ef78d56678043555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fiz.tu@g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et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avoriteFac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2.885080710163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50.805262135884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27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-Salvador-Allende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-Salvador-Allende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2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allend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212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Stützpunktschule zur Integration von Schülern mit Sprachauffälligkeiten, Inklus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llende-g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ba24609-dba2-47a9-9b63-a37ec81a87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ome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9, Wasserschänkenstraße, Röhrsdorf, Chemnitz, Saxony, 09247, German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ac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71304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700924063184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2312871518954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p>
      <w:pPr>
        <w:pStyle w:val="SourceCode"/>
      </w:pP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64e32ef78d56678043555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fiz.tu@g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avoriteFac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12.885080710163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50.805262135884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mmu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ße Usti nad Labem 27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1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-Salvador-Allende-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.-Salvador-Allende-G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21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s-allende@schulen-chemnitz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2712122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ndschu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TA, Hort, Stützpunktschule zur Integration von Schülern mit Sprachauffälligkeiten, Inklus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ww.allende-gs.d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ba24609-dba2-47a9-9b63-a37ec81a87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02635595.5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SAdmin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ome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9, Wasserschänkenstraße, Röhrsdorf, Chemnitz, Saxony, 09247, German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ac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71304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700924063184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82312871518954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OtherTok"/>
        </w:rPr>
        <w:t xml:space="preserve">]</w:t>
      </w:r>
    </w:p>
    <w:bookmarkStart w:id="35" w:name="responses-4"/>
    <w:p>
      <w:pPr>
        <w:pStyle w:val="Heading3"/>
      </w:pPr>
      <w:r>
        <w:t xml:space="preserve">Respo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35"/>
    <w:bookmarkStart w:id="36" w:name="responses-data-schema-4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favoriteFac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ge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oordi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umb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objec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ra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t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p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leist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kurz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f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tandort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ezeichnungZusa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ww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raeger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ezug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gebietsArt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glob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reation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dit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arriere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integrat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¦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home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lac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oordi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umb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36"/>
    <w:bookmarkEnd w:id="37"/>
    <w:bookmarkStart w:id="42" w:name="put-update-an-existing-user"/>
    <w:p>
      <w:pPr>
        <w:pStyle w:val="Heading2"/>
      </w:pPr>
      <w:r>
        <w:t xml:space="preserve">PUT Update an existing user</w:t>
      </w:r>
    </w:p>
    <w:p>
      <w:pPr>
        <w:pStyle w:val="FirstParagraph"/>
      </w:pPr>
      <w:r>
        <w:t xml:space="preserve">PUT /api/users</w:t>
      </w:r>
    </w:p>
    <w:p>
      <w:pPr>
        <w:pStyle w:val="BlockText"/>
      </w:pPr>
      <w:r>
        <w:t xml:space="preserve">Body Parameter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64e32ef78d56678043555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fiz.tu@g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avoriteFac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7916064624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2483248452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mission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esdner Straße 2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sweltbezogene Jugend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 452004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-teenager-projec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ome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9, Wasserschänkenstraße, Röhrsdorf, Chemnitz, Saxony, 09247, German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lac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71304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50.8700924063184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12.823128715189542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Start w:id="38" w:name="params"/>
    <w:p>
      <w:pPr>
        <w:pStyle w:val="Heading3"/>
      </w:pPr>
      <w:r>
        <w:t xml:space="preserve">Pa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favoriteFac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objec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ra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t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p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leist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kurz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f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tandort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ezeichnungZusa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ww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raeger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ezug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gebietsArt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glob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reation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dit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arriere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integrat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ge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oordi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umb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home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lac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oordi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umb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O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64e32ef78d56678043555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fiz.tu@g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avoriteFac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eome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12.9579160646245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50.8524832484522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bjec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dtmission Chemnitz e. V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s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esdner Straße 21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l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13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mnit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eistung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beitsweltbezogene Jugendsozialarbei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urzbezeichnu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elef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71  4520044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fa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ndort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eichnungZusatz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prach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ww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raegerTy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zugN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ebietsArt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global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ion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d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arrierefre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grati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numm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-teenager-project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ome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9, Wasserschänkenstraße, Röhrsdorf, Chemnitz, Saxony, 09247, German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lac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713048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ordin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50.870092406318406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12.823128715189542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BlockText"/>
      </w:pPr>
      <w:r>
        <w:t xml:space="preserve">Record Not Found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6490145359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rr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Fou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ra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g.springframework.web.server.ResponseStatusException: 404 NOT_FOUND </w:t>
      </w:r>
      <w:r>
        <w:rPr>
          <w:rStyle w:val="CharTok"/>
        </w:rPr>
        <w:t xml:space="preserve">\"</w:t>
      </w:r>
      <w:r>
        <w:rPr>
          <w:rStyle w:val="StringTok"/>
        </w:rPr>
        <w:t xml:space="preserve">User with ID 664e32ef78d566780435557 not found</w:t>
      </w:r>
      <w:r>
        <w:rPr>
          <w:rStyle w:val="CharTok"/>
        </w:rPr>
        <w:t xml:space="preserve">\"\n\t</w:t>
      </w:r>
      <w:r>
        <w:rPr>
          <w:rStyle w:val="StringTok"/>
        </w:rPr>
        <w:t xml:space="preserve">at com.chemnitz.youthconnect.services.UserService.updateUser(UserService.kt:24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com.chemnitz.youthconnect.controllers.UserController.updateUser(UserController.kt:48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dk.internal.reflect.GeneratedMethodAccessor84.invoke(Unknown Source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va.base/jdk.internal.reflect.DelegatingMethodAccessorImpl.invoke(DelegatingMethodAccessorImpl.java:4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va.base/java.lang.reflect.Method.invoke(Method.java:568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kotlin.reflect.jvm.internal.calls.CallerImpl$Method.callMethod(CallerImpl.kt:97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kotlin.reflect.jvm.internal.calls.CallerImpl$Method$Instance.call(CallerImpl.kt:11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kotlin.reflect.jvm.internal.KCallableImpl.callDefaultMethod$kotlin_reflection(KCallableImpl.kt:207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kotlin.reflect.jvm.internal.KCallableImpl.callBy(KCallableImpl.kt:112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method.support.InvocableHandlerMethod$KotlinDelegate.invokeFunction(InvocableHandlerMethod.java:334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method.support.InvocableHandlerMethod.doInvoke(InvocableHandlerMethod.java:252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method.support.InvocableHandlerMethod.invokeForRequest(InvocableHandlerMethod.java:188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mvc.method.annotation.ServletInvocableHandlerMethod.invokeAndHandle(ServletInvocableHandlerMethod.java:118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mvc.method.annotation.RequestMappingHandlerAdapter.invokeHandlerMethod(RequestMappingHandlerAdapter.java:92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mvc.method.annotation.RequestMappingHandlerAdapter.handleInternal(RequestMappingHandlerAdapter.java:83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mvc.method.AbstractHandlerMethodAdapter.handle(AbstractHandlerMethodAdapter.java:87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DispatcherServlet.doDispatch(DispatcherServlet.java:1089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DispatcherServlet.doService(DispatcherServlet.java:979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FrameworkServlet.processRequest(FrameworkServlet.java:1014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FrameworkServlet.doPut(FrameworkServlet.java:925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karta.servlet.http.HttpServlet.service(HttpServlet.java:59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servlet.FrameworkServlet.service(FrameworkServlet.java:885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karta.servlet.http.HttpServlet.service(HttpServlet.java:658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internalDoFilter(ApplicationFilterChain.java:20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doFilter(ApplicationFilterChain.java:150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websocket.server.WsFilter.doFilter(WsFilter.java:5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internalDoFilter(ApplicationFilterChain.java:175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doFilter(ApplicationFilterChain.java:150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filter.CharacterEncodingFilter.doFilterInternal(CharacterEncodingFilter.java:20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springframework.web.filter.OncePerRequestFilter.doFilter(OncePerRequestFilter.java:11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internalDoFilter(ApplicationFilterChain.java:175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ApplicationFilterChain.doFilter(ApplicationFilterChain.java:150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StandardWrapperValve.invoke(StandardWrapperValve.java:167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StandardContextValve.invoke(StandardContextValve.java:90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authenticator.AuthenticatorBase.invoke(AuthenticatorBase.java:482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StandardHostValve.invoke(StandardHostValve.java:115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valves.ErrorReportValve.invoke(ErrorReportValve.java:9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re.StandardEngineValve.invoke(StandardEngineValve.java:74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atalina.connector.CoyoteAdapter.service(CoyoteAdapter.java:344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oyote.http11.Http11Processor.service(Http11Processor.java:39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oyote.AbstractProcessorLight.process(AbstractProcessorLight.java:6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coyote.AbstractProtocol$ConnectionHandler.process(AbstractProtocol.java:89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net.NioEndpoint$SocketProcessor.doRun(NioEndpoint.java:1736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net.SocketProcessorBase.run(SocketProcessorBase.java:52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threads.ThreadPoolExecutor.runWorker(ThreadPoolExecutor.java:1191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threads.ThreadPoolExecutor$Worker.run(ThreadPoolExecutor.java:659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org.apache.tomcat.util.threads.TaskThread$WrappingRunnable.run(TaskThread.java:63)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at java.base/java.lang.Thread.run(Thread.java:833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with ID 664e32ef78d566780435557 not fou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api/users"</w:t>
      </w:r>
      <w:r>
        <w:br/>
      </w:r>
      <w:r>
        <w:rPr>
          <w:rStyle w:val="FunctionTok"/>
        </w:rPr>
        <w:t xml:space="preserve">}</w:t>
      </w:r>
    </w:p>
    <w:bookmarkEnd w:id="38"/>
    <w:bookmarkStart w:id="40" w:name="responses-5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Not F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ord Not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0"/>
    <w:bookmarkStart w:id="41" w:name="responses-data-schema-5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favoriteFac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geo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oordi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umb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roper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objec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ra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t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p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leist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kurzbezeich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f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tandort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ezeichnungZusa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pro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ww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traeger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ezug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gebietsArt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global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reation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cre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dit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e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barriere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integrat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» s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home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plac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» coordi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umber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404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imest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t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41"/>
    <w:bookmarkEnd w:id="42"/>
    <w:bookmarkStart w:id="44" w:name="delete-delete-an-existing-user"/>
    <w:p>
      <w:pPr>
        <w:pStyle w:val="Heading2"/>
      </w:pPr>
      <w:r>
        <w:t xml:space="preserve">DELETE Delete an existing user</w:t>
      </w:r>
    </w:p>
    <w:p>
      <w:pPr>
        <w:pStyle w:val="FirstParagraph"/>
      </w:pPr>
      <w:r>
        <w:t xml:space="preserve">DELETE /api/users/664f90056b539814fda11a00</w:t>
      </w:r>
    </w:p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OK</w:t>
      </w:r>
    </w:p>
    <w:p>
      <w:pPr>
        <w:pStyle w:val="SourceCode"/>
      </w:pPr>
      <w:r>
        <w:rPr>
          <w:rStyle w:val="ErrorTok"/>
        </w:rPr>
        <w:t xml:space="preserve">null</w:t>
      </w:r>
    </w:p>
    <w:bookmarkStart w:id="43" w:name="responses-6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fined</w:t>
            </w:r>
          </w:p>
        </w:tc>
      </w:tr>
    </w:tbl>
    <w:bookmarkEnd w:id="43"/>
    <w:bookmarkEnd w:id="44"/>
    <w:bookmarkStart w:id="49" w:name="post-login-an-existing-user"/>
    <w:p>
      <w:pPr>
        <w:pStyle w:val="Heading2"/>
      </w:pPr>
      <w:r>
        <w:t xml:space="preserve">POST Login an existing user</w:t>
      </w:r>
    </w:p>
    <w:p>
      <w:pPr>
        <w:pStyle w:val="FirstParagraph"/>
      </w:pPr>
      <w:r>
        <w:t xml:space="preserve">POST /api/auth/login</w:t>
      </w:r>
    </w:p>
    <w:p>
      <w:pPr>
        <w:pStyle w:val="BlockText"/>
      </w:pPr>
      <w:r>
        <w:t xml:space="preserve">Body Parameter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fiz.tu@g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br/>
      </w:r>
      <w:r>
        <w:rPr>
          <w:rStyle w:val="FunctionTok"/>
        </w:rPr>
        <w:t xml:space="preserve">}</w:t>
      </w:r>
    </w:p>
    <w:bookmarkStart w:id="45" w:name="params-1"/>
    <w:p>
      <w:pPr>
        <w:pStyle w:val="Heading3"/>
      </w:pPr>
      <w:r>
        <w:t xml:space="preserve">Pa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O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br/>
      </w:r>
      <w:r>
        <w:rPr>
          <w:rStyle w:val="FunctionTok"/>
        </w:rPr>
        <w:t xml:space="preserve">}</w:t>
      </w:r>
    </w:p>
    <w:p>
      <w:pPr>
        <w:pStyle w:val="BlockText"/>
      </w:pPr>
      <w:r>
        <w:t xml:space="preserve">Bad Reques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 not found!"</w:t>
      </w:r>
      <w:r>
        <w:br/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password!"</w:t>
      </w:r>
      <w:r>
        <w:br/>
      </w:r>
      <w:r>
        <w:rPr>
          <w:rStyle w:val="FunctionTok"/>
        </w:rPr>
        <w:t xml:space="preserve">}</w:t>
      </w:r>
    </w:p>
    <w:bookmarkEnd w:id="45"/>
    <w:bookmarkStart w:id="47" w:name="responses-7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Bad Requ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d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47"/>
    <w:bookmarkStart w:id="48" w:name="responses-data-schema-6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4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48"/>
    <w:bookmarkEnd w:id="49"/>
    <w:bookmarkStart w:id="53" w:name="get-find-authenticated-user-details"/>
    <w:p>
      <w:pPr>
        <w:pStyle w:val="Heading2"/>
      </w:pPr>
      <w:r>
        <w:t xml:space="preserve">GET FInd authenticated user details</w:t>
      </w:r>
    </w:p>
    <w:p>
      <w:pPr>
        <w:pStyle w:val="FirstParagraph"/>
      </w:pPr>
      <w:r>
        <w:t xml:space="preserve">GET /api/auth/user</w:t>
      </w:r>
    </w:p>
    <w:p>
      <w:pPr>
        <w:pStyle w:val="BlockText"/>
      </w:pPr>
      <w:r>
        <w:t xml:space="preserve">Body Parameter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fizur.upm@g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"</w:t>
      </w:r>
      <w:r>
        <w:br/>
      </w:r>
      <w:r>
        <w:rPr>
          <w:rStyle w:val="FunctionTok"/>
        </w:rPr>
        <w:t xml:space="preserve">}</w:t>
      </w:r>
    </w:p>
    <w:bookmarkStart w:id="50" w:name="params-2"/>
    <w:p>
      <w:pPr>
        <w:pStyle w:val="Heading3"/>
      </w:pPr>
      <w:r>
        <w:t xml:space="preserve">Pa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auth/user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64e32ef78d566780435557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fiz.tu@g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avoriteFac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ome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bookmarkEnd w:id="50"/>
    <w:bookmarkStart w:id="51" w:name="responses-8"/>
    <w:p>
      <w:pPr>
        <w:pStyle w:val="Heading3"/>
      </w:pPr>
      <w:r>
        <w:t xml:space="preserve">Respons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h/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51"/>
    <w:bookmarkStart w:id="52" w:name="responses-data-schema-7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favoriteFac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home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52"/>
    <w:bookmarkEnd w:id="53"/>
    <w:bookmarkStart w:id="57" w:name="post-register-a-new-user"/>
    <w:p>
      <w:pPr>
        <w:pStyle w:val="Heading2"/>
      </w:pPr>
      <w:r>
        <w:t xml:space="preserve">POST Register a new user</w:t>
      </w:r>
    </w:p>
    <w:p>
      <w:pPr>
        <w:pStyle w:val="FirstParagraph"/>
      </w:pPr>
      <w:r>
        <w:t xml:space="preserve">POST /api/auth/register</w:t>
      </w:r>
    </w:p>
    <w:p>
      <w:pPr>
        <w:pStyle w:val="BlockText"/>
      </w:pPr>
      <w:r>
        <w:t xml:space="preserve">Body Parameter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fiz.tu@g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sswor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wor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avoriteFac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ome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bookmarkStart w:id="54" w:name="params-3"/>
    <w:p>
      <w:pPr>
        <w:pStyle w:val="Heading3"/>
      </w:pPr>
      <w:r>
        <w:t xml:space="preserve">Pa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favoriteFac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home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O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64f90056b539814fda11a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mai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fiz.t@gmail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avoriteFac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omeAddr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bookmarkEnd w:id="54"/>
    <w:bookmarkStart w:id="55" w:name="responses-9"/>
    <w:p>
      <w:pPr>
        <w:pStyle w:val="Heading3"/>
      </w:pPr>
      <w:r>
        <w:t xml:space="preserve">Respo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55"/>
    <w:bookmarkStart w:id="56" w:name="responses-data-schema-8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favoriteFac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homeAdd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56"/>
    <w:bookmarkEnd w:id="57"/>
    <w:bookmarkStart w:id="61" w:name="post-logout-the-current-user"/>
    <w:p>
      <w:pPr>
        <w:pStyle w:val="Heading2"/>
      </w:pPr>
      <w:r>
        <w:t xml:space="preserve">POST Logout the current user</w:t>
      </w:r>
    </w:p>
    <w:p>
      <w:pPr>
        <w:pStyle w:val="FirstParagraph"/>
      </w:pPr>
      <w:r>
        <w:t xml:space="preserve">POST /api/auth/logout</w:t>
      </w:r>
    </w:p>
    <w:p>
      <w:pPr>
        <w:pStyle w:val="BlockText"/>
      </w:pPr>
      <w:r>
        <w:t xml:space="preserve">Body Parameters</w:t>
      </w:r>
    </w:p>
    <w:p>
      <w:pPr>
        <w:pStyle w:val="SourceCode"/>
      </w:pPr>
      <w:r>
        <w:rPr>
          <w:rStyle w:val="FunctionTok"/>
        </w:rPr>
        <w:t xml:space="preserve">{}</w:t>
      </w:r>
    </w:p>
    <w:bookmarkStart w:id="58" w:name="params-4"/>
    <w:p>
      <w:pPr>
        <w:pStyle w:val="Heading3"/>
      </w:pPr>
      <w:r>
        <w:t xml:space="preserve">Para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lockText"/>
      </w:pPr>
      <w:r>
        <w:t xml:space="preserve">Response Examples</w:t>
      </w:r>
    </w:p>
    <w:p>
      <w:pPr>
        <w:pStyle w:val="BlockText"/>
      </w:pPr>
      <w:r>
        <w:t xml:space="preserve">O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br/>
      </w:r>
      <w:r>
        <w:rPr>
          <w:rStyle w:val="FunctionTok"/>
        </w:rPr>
        <w:t xml:space="preserve">}</w:t>
      </w:r>
    </w:p>
    <w:bookmarkEnd w:id="58"/>
    <w:bookmarkStart w:id="59" w:name="responses-10"/>
    <w:p>
      <w:pPr>
        <w:pStyle w:val="Heading3"/>
      </w:pPr>
      <w:r>
        <w:t xml:space="preserve">Respons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TTP Statu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che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line</w:t>
            </w:r>
          </w:p>
        </w:tc>
      </w:tr>
    </w:tbl>
    <w:bookmarkEnd w:id="59"/>
    <w:bookmarkStart w:id="60" w:name="responses-data-schema-9"/>
    <w:p>
      <w:pPr>
        <w:pStyle w:val="Heading3"/>
      </w:pPr>
      <w:r>
        <w:t xml:space="preserve">Responses Data Schema</w:t>
      </w:r>
    </w:p>
    <w:p>
      <w:pPr>
        <w:pStyle w:val="FirstParagraph"/>
      </w:pPr>
      <w:r>
        <w:t xml:space="preserve">HTTP Status Code</w:t>
      </w:r>
      <w:r>
        <w:t xml:space="preserve"> </w:t>
      </w:r>
      <w:r>
        <w:rPr>
          <w:b/>
          <w:bCs/>
        </w:rPr>
        <w:t xml:space="preserve">20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» me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60"/>
    <w:bookmarkEnd w:id="61"/>
    <w:bookmarkEnd w:id="62"/>
    <w:bookmarkStart w:id="63" w:name="data-schema"/>
    <w:p>
      <w:pPr>
        <w:pStyle w:val="Heading1"/>
      </w:pPr>
      <w:r>
        <w:t xml:space="preserve">Data Schema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tools.ietf.org/html/rfc7231#section-6.3.1" TargetMode="External" /><Relationship Type="http://schemas.openxmlformats.org/officeDocument/2006/relationships/hyperlink" Id="rId46" Target="https://tools.ietf.org/html/rfc7231#section-6.5.1" TargetMode="External" /><Relationship Type="http://schemas.openxmlformats.org/officeDocument/2006/relationships/hyperlink" Id="rId39" Target="https://tools.ietf.org/html/rfc7231#section-6.5.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tools.ietf.org/html/rfc7231#section-6.3.1" TargetMode="External" /><Relationship Type="http://schemas.openxmlformats.org/officeDocument/2006/relationships/hyperlink" Id="rId46" Target="https://tools.ietf.org/html/rfc7231#section-6.5.1" TargetMode="External" /><Relationship Type="http://schemas.openxmlformats.org/officeDocument/2006/relationships/hyperlink" Id="rId39" Target="https://tools.ietf.org/html/rfc7231#section-6.5.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</dc:title>
  <dc:creator/>
  <cp:keywords/>
  <dcterms:created xsi:type="dcterms:W3CDTF">2024-05-23T19:25:43Z</dcterms:created>
  <dcterms:modified xsi:type="dcterms:W3CDTF">2024-05-23T19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de_clipboard">
    <vt:lpwstr>True</vt:lpwstr>
  </property>
  <property fmtid="{D5CDD505-2E9C-101B-9397-08002B2CF9AE}" pid="3" name="generator">
    <vt:lpwstr>@tarslib/widdershins v4.0.23</vt:lpwstr>
  </property>
  <property fmtid="{D5CDD505-2E9C-101B-9397-08002B2CF9AE}" pid="4" name="headingLevel">
    <vt:lpwstr>2</vt:lpwstr>
  </property>
  <property fmtid="{D5CDD505-2E9C-101B-9397-08002B2CF9AE}" pid="5" name="highlight_theme">
    <vt:lpwstr>darkula</vt:lpwstr>
  </property>
  <property fmtid="{D5CDD505-2E9C-101B-9397-08002B2CF9AE}" pid="6" name="includes">
    <vt:lpwstr/>
  </property>
  <property fmtid="{D5CDD505-2E9C-101B-9397-08002B2CF9AE}" pid="7" name="language_tabs">
    <vt:lpwstr/>
  </property>
  <property fmtid="{D5CDD505-2E9C-101B-9397-08002B2CF9AE}" pid="8" name="search">
    <vt:lpwstr>True</vt:lpwstr>
  </property>
  <property fmtid="{D5CDD505-2E9C-101B-9397-08002B2CF9AE}" pid="9" name="toc_footers">
    <vt:lpwstr/>
  </property>
</Properties>
</file>